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B7BA5E" w14:textId="77777777" w:rsidR="00C06ED6" w:rsidRDefault="00573573" w:rsidP="001E6129">
      <w:bookmarkStart w:id="0" w:name="_GoBack"/>
      <w:bookmarkEnd w:id="0"/>
      <w:r w:rsidRPr="00E70338">
        <w:rPr>
          <w:rFonts w:cs="Arial"/>
          <w:b/>
          <w:noProof/>
          <w:lang w:val="en-US"/>
        </w:rPr>
        <w:drawing>
          <wp:inline distT="0" distB="0" distL="0" distR="0" wp14:anchorId="7EB7BAEB" wp14:editId="7EB7BAEC">
            <wp:extent cx="819150" cy="81915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7BA5F" w14:textId="77777777" w:rsidR="00C06ED6" w:rsidRDefault="00C06ED6" w:rsidP="00C06ED6">
      <w:pPr>
        <w:jc w:val="right"/>
      </w:pPr>
    </w:p>
    <w:tbl>
      <w:tblPr>
        <w:tblpPr w:leftFromText="180" w:rightFromText="180" w:vertAnchor="page" w:horzAnchor="margin" w:tblpY="3086"/>
        <w:tblW w:w="0" w:type="auto"/>
        <w:tblCellSpacing w:w="0" w:type="dxa"/>
        <w:tblBorders>
          <w:top w:val="outset" w:sz="6" w:space="0" w:color="ECECEC"/>
          <w:left w:val="outset" w:sz="6" w:space="0" w:color="ECECEC"/>
          <w:bottom w:val="outset" w:sz="6" w:space="0" w:color="ECECEC"/>
          <w:right w:val="outset" w:sz="6" w:space="0" w:color="ECECEC"/>
          <w:insideH w:val="outset" w:sz="6" w:space="0" w:color="ECECEC"/>
          <w:insideV w:val="outset" w:sz="6" w:space="0" w:color="ECECEC"/>
        </w:tblBorders>
        <w:tblLayout w:type="fixed"/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8435"/>
      </w:tblGrid>
      <w:tr w:rsidR="001F5309" w:rsidRPr="00F9290A" w14:paraId="7EB7BA62" w14:textId="77777777" w:rsidTr="00EE3E5B">
        <w:trPr>
          <w:tblCellSpacing w:w="0" w:type="dxa"/>
        </w:trPr>
        <w:tc>
          <w:tcPr>
            <w:tcW w:w="8435" w:type="dxa"/>
            <w:shd w:val="clear" w:color="auto" w:fill="FFE599"/>
            <w:vAlign w:val="center"/>
          </w:tcPr>
          <w:p w14:paraId="7EB7BA60" w14:textId="77777777" w:rsidR="001F5309" w:rsidRDefault="001F5309" w:rsidP="001F5309">
            <w:pPr>
              <w:jc w:val="center"/>
              <w:rPr>
                <w:b/>
                <w:bCs/>
                <w:sz w:val="32"/>
                <w:szCs w:val="32"/>
              </w:rPr>
            </w:pPr>
            <w:r w:rsidRPr="00F9290A">
              <w:rPr>
                <w:b/>
                <w:bCs/>
                <w:sz w:val="32"/>
                <w:szCs w:val="32"/>
              </w:rPr>
              <w:t xml:space="preserve">CONFIDENTIAL APPLICATION FORM </w:t>
            </w:r>
            <w:r>
              <w:rPr>
                <w:b/>
                <w:bCs/>
                <w:sz w:val="32"/>
                <w:szCs w:val="32"/>
              </w:rPr>
              <w:t>SECTION 2</w:t>
            </w:r>
          </w:p>
          <w:p w14:paraId="7EB7BA61" w14:textId="77777777" w:rsidR="001F5309" w:rsidRPr="00F9290A" w:rsidRDefault="001F5309" w:rsidP="001F5309">
            <w:pPr>
              <w:rPr>
                <w:b/>
                <w:bCs/>
                <w:sz w:val="32"/>
                <w:szCs w:val="32"/>
              </w:rPr>
            </w:pPr>
            <w:r>
              <w:br/>
            </w:r>
            <w:r w:rsidRPr="003C7C89">
              <w:rPr>
                <w:b/>
                <w:sz w:val="32"/>
                <w:szCs w:val="32"/>
              </w:rPr>
              <w:t>Diversity monitoring</w:t>
            </w:r>
            <w:r>
              <w:br/>
            </w:r>
            <w:r>
              <w:br/>
            </w:r>
            <w:r w:rsidRPr="003C7C89">
              <w:rPr>
                <w:rFonts w:cs="Arial"/>
              </w:rPr>
              <w:t xml:space="preserve">Please note </w:t>
            </w:r>
            <w:r w:rsidRPr="003C7C89">
              <w:rPr>
                <w:rFonts w:cs="Arial"/>
                <w:b/>
              </w:rPr>
              <w:t xml:space="preserve">Section </w:t>
            </w:r>
            <w:r>
              <w:rPr>
                <w:rFonts w:cs="Arial"/>
                <w:b/>
              </w:rPr>
              <w:t>2</w:t>
            </w:r>
            <w:r>
              <w:rPr>
                <w:rFonts w:cs="Arial"/>
              </w:rPr>
              <w:t xml:space="preserve"> will be detached</w:t>
            </w:r>
            <w:r w:rsidRPr="003C7C89">
              <w:rPr>
                <w:rFonts w:cs="Arial"/>
              </w:rPr>
              <w:t xml:space="preserve"> before sending your application to the recruitment panel for shortlisting.</w:t>
            </w:r>
          </w:p>
        </w:tc>
      </w:tr>
    </w:tbl>
    <w:p w14:paraId="7EB7BA63" w14:textId="77777777" w:rsidR="00C06ED6" w:rsidRDefault="00C06ED6" w:rsidP="001F5309">
      <w:pPr>
        <w:jc w:val="center"/>
      </w:pPr>
    </w:p>
    <w:p w14:paraId="7EB7BA64" w14:textId="77777777" w:rsidR="00C06ED6" w:rsidRDefault="00C06ED6" w:rsidP="001E6129">
      <w:pPr>
        <w:jc w:val="right"/>
      </w:pPr>
    </w:p>
    <w:p w14:paraId="7EB7BA65" w14:textId="77777777" w:rsidR="001F5309" w:rsidRDefault="001F5309" w:rsidP="00C06ED6"/>
    <w:p w14:paraId="7EB7BA66" w14:textId="77777777" w:rsidR="001F5309" w:rsidRDefault="001F5309" w:rsidP="00C06ED6"/>
    <w:p w14:paraId="7EB7BA67" w14:textId="77777777" w:rsidR="001F5309" w:rsidRDefault="001F5309" w:rsidP="00C06ED6"/>
    <w:p w14:paraId="7EB7BA68" w14:textId="77777777" w:rsidR="001F5309" w:rsidRDefault="001F5309" w:rsidP="00C06ED6"/>
    <w:p w14:paraId="7EB7BA69" w14:textId="77777777" w:rsidR="001F5309" w:rsidRDefault="001F5309" w:rsidP="00C06ED6"/>
    <w:p w14:paraId="7EB7BA6A" w14:textId="77777777" w:rsidR="001F5309" w:rsidRDefault="001F5309" w:rsidP="00C06ED6"/>
    <w:p w14:paraId="7EB7BA6B" w14:textId="77777777" w:rsidR="001F5309" w:rsidRDefault="001F5309" w:rsidP="00C06ED6"/>
    <w:p w14:paraId="7EB7BA6C" w14:textId="77777777" w:rsidR="001F5309" w:rsidRDefault="001F5309" w:rsidP="00C06ED6"/>
    <w:p w14:paraId="7EB7BA6D" w14:textId="77777777" w:rsidR="001F5309" w:rsidRDefault="001F5309" w:rsidP="00C06ED6"/>
    <w:tbl>
      <w:tblPr>
        <w:tblW w:w="8300" w:type="dxa"/>
        <w:tblInd w:w="88" w:type="dxa"/>
        <w:tblLook w:val="0000" w:firstRow="0" w:lastRow="0" w:firstColumn="0" w:lastColumn="0" w:noHBand="0" w:noVBand="0"/>
      </w:tblPr>
      <w:tblGrid>
        <w:gridCol w:w="1820"/>
        <w:gridCol w:w="6480"/>
      </w:tblGrid>
      <w:tr w:rsidR="00C06ED6" w:rsidRPr="00FA3104" w14:paraId="7EB7BA70" w14:textId="77777777" w:rsidTr="00E74D63">
        <w:trPr>
          <w:trHeight w:val="450"/>
        </w:trPr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B7BA6E" w14:textId="77777777" w:rsidR="00C06ED6" w:rsidRPr="008166DF" w:rsidRDefault="00C06ED6" w:rsidP="00E74D63">
            <w:pPr>
              <w:rPr>
                <w:rFonts w:cs="Arial"/>
                <w:b/>
                <w:bCs/>
                <w:lang w:val="en-US"/>
              </w:rPr>
            </w:pPr>
            <w:r w:rsidRPr="008166DF">
              <w:rPr>
                <w:rFonts w:cs="Arial"/>
                <w:b/>
                <w:bCs/>
              </w:rPr>
              <w:t>Job title:</w:t>
            </w:r>
          </w:p>
        </w:tc>
        <w:tc>
          <w:tcPr>
            <w:tcW w:w="64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B7BA6F" w14:textId="1B0913BC" w:rsidR="00C06ED6" w:rsidRPr="008166DF" w:rsidRDefault="00132754" w:rsidP="00D85E59">
            <w:pPr>
              <w:rPr>
                <w:rFonts w:cs="Arial"/>
                <w:b/>
                <w:lang w:val="en-US"/>
              </w:rPr>
            </w:pPr>
            <w:r>
              <w:rPr>
                <w:rFonts w:cs="Arial"/>
                <w:b/>
              </w:rPr>
              <w:t>Marketing and Communications Manager</w:t>
            </w:r>
            <w:r w:rsidR="005A56F0">
              <w:rPr>
                <w:rFonts w:cs="Arial"/>
                <w:b/>
              </w:rPr>
              <w:t xml:space="preserve"> </w:t>
            </w:r>
          </w:p>
        </w:tc>
      </w:tr>
    </w:tbl>
    <w:p w14:paraId="7EB7BA71" w14:textId="77777777" w:rsidR="00C06ED6" w:rsidRDefault="00C06ED6" w:rsidP="00C06ED6">
      <w:pPr>
        <w:ind w:right="-16"/>
        <w:rPr>
          <w:rFonts w:cs="Arial"/>
        </w:rPr>
      </w:pPr>
    </w:p>
    <w:p w14:paraId="7EB7BA72" w14:textId="77777777" w:rsidR="00C06ED6" w:rsidRPr="005A049A" w:rsidRDefault="00573573" w:rsidP="00C06ED6">
      <w:pPr>
        <w:rPr>
          <w:rFonts w:cs="Arial"/>
        </w:rPr>
      </w:pPr>
      <w:r w:rsidRPr="00C21830">
        <w:rPr>
          <w:rFonts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EB7BAED" wp14:editId="7EB7BAEE">
                <wp:simplePos x="0" y="0"/>
                <wp:positionH relativeFrom="column">
                  <wp:posOffset>0</wp:posOffset>
                </wp:positionH>
                <wp:positionV relativeFrom="paragraph">
                  <wp:posOffset>13970</wp:posOffset>
                </wp:positionV>
                <wp:extent cx="5257800" cy="4000500"/>
                <wp:effectExtent l="9525" t="13970" r="9525" b="508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400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B7BAEF" w14:textId="77777777" w:rsidR="00C06ED6" w:rsidRPr="005A049A" w:rsidRDefault="001E6129" w:rsidP="00C06ED6">
                            <w:pPr>
                              <w:ind w:right="-16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London Legal Support Trust </w:t>
                            </w:r>
                            <w:r w:rsidR="00C06ED6" w:rsidRPr="005A049A">
                              <w:rPr>
                                <w:rFonts w:cs="Arial"/>
                              </w:rPr>
                              <w:t xml:space="preserve">is </w:t>
                            </w:r>
                            <w:r w:rsidR="00C06ED6">
                              <w:rPr>
                                <w:rFonts w:cs="Arial"/>
                              </w:rPr>
                              <w:t xml:space="preserve">committed to valuing diversity and </w:t>
                            </w:r>
                            <w:r w:rsidR="00C06ED6" w:rsidRPr="005A049A">
                              <w:rPr>
                                <w:rFonts w:cs="Arial"/>
                              </w:rPr>
                              <w:t>promoting equality</w:t>
                            </w:r>
                            <w:r w:rsidR="00C06ED6">
                              <w:rPr>
                                <w:rFonts w:cs="Arial"/>
                              </w:rPr>
                              <w:t>.  We encourage and welcome applications from suitably qualified candidates from all backgrounds</w:t>
                            </w:r>
                            <w:r w:rsidR="00C06ED6" w:rsidRPr="005A049A">
                              <w:rPr>
                                <w:rFonts w:cs="Arial"/>
                              </w:rPr>
                              <w:t xml:space="preserve"> regardless of age, disability, gender reassignment, marriage and civil partnership, pregnancy and maternity, race, religion or belief, sex or sexual orientation.</w:t>
                            </w:r>
                          </w:p>
                          <w:p w14:paraId="7EB7BAF0" w14:textId="77777777" w:rsidR="00C06ED6" w:rsidRPr="005A049A" w:rsidRDefault="00C06ED6" w:rsidP="00C06ED6">
                            <w:pPr>
                              <w:ind w:right="-16"/>
                              <w:rPr>
                                <w:rFonts w:cs="Arial"/>
                              </w:rPr>
                            </w:pPr>
                          </w:p>
                          <w:p w14:paraId="7EB7BAF1" w14:textId="77777777" w:rsidR="00C06ED6" w:rsidRDefault="00C06ED6" w:rsidP="00C06ED6">
                            <w:pPr>
                              <w:ind w:right="-16"/>
                              <w:rPr>
                                <w:rFonts w:cs="Arial"/>
                              </w:rPr>
                            </w:pPr>
                            <w:r w:rsidRPr="005A049A">
                              <w:rPr>
                                <w:rFonts w:cs="Arial"/>
                              </w:rPr>
                              <w:t>In order to achieve these aims we</w:t>
                            </w:r>
                            <w:r>
                              <w:rPr>
                                <w:rFonts w:cs="Arial"/>
                              </w:rPr>
                              <w:t xml:space="preserve"> need to know about the diversity of people who apply to work </w:t>
                            </w:r>
                            <w:r w:rsidR="001E6129">
                              <w:rPr>
                                <w:rFonts w:cs="Arial"/>
                              </w:rPr>
                              <w:t>with us</w:t>
                            </w:r>
                            <w:r>
                              <w:rPr>
                                <w:rFonts w:cs="Arial"/>
                              </w:rPr>
                              <w:t>.  Please help us by providing the following information</w:t>
                            </w:r>
                            <w:r w:rsidRPr="005A049A">
                              <w:rPr>
                                <w:rFonts w:cs="Arial"/>
                              </w:rPr>
                              <w:t xml:space="preserve">. </w:t>
                            </w:r>
                          </w:p>
                          <w:p w14:paraId="7EB7BAF2" w14:textId="77777777" w:rsidR="00C06ED6" w:rsidRDefault="00C06ED6" w:rsidP="00C06ED6">
                            <w:pPr>
                              <w:ind w:right="-16"/>
                              <w:rPr>
                                <w:rFonts w:cs="Arial"/>
                              </w:rPr>
                            </w:pPr>
                          </w:p>
                          <w:p w14:paraId="7EB7BAF3" w14:textId="77777777" w:rsidR="001E6129" w:rsidRDefault="00C06ED6" w:rsidP="001E6129">
                            <w:pPr>
                              <w:rPr>
                                <w:rFonts w:cs="Arial"/>
                                <w:b/>
                              </w:rPr>
                            </w:pPr>
                            <w:r w:rsidRPr="005A049A">
                              <w:rPr>
                                <w:rFonts w:cs="Arial"/>
                              </w:rPr>
                              <w:t>All information will be treated confidentially</w:t>
                            </w:r>
                            <w:r>
                              <w:rPr>
                                <w:rFonts w:cs="Arial"/>
                              </w:rPr>
                              <w:t xml:space="preserve"> and will be separated from your application form before making any selection decisions.</w:t>
                            </w:r>
                            <w:r w:rsidR="001E6129">
                              <w:rPr>
                                <w:rFonts w:cs="Arial"/>
                              </w:rPr>
                              <w:t xml:space="preserve"> </w:t>
                            </w:r>
                            <w:r w:rsidR="001E6129" w:rsidRPr="005A049A">
                              <w:rPr>
                                <w:rFonts w:cs="Arial"/>
                                <w:b/>
                              </w:rPr>
                              <w:t xml:space="preserve">This information will </w:t>
                            </w:r>
                            <w:r w:rsidR="001E6129">
                              <w:rPr>
                                <w:rFonts w:cs="Arial"/>
                                <w:b/>
                              </w:rPr>
                              <w:t xml:space="preserve">have no impact on </w:t>
                            </w:r>
                            <w:r w:rsidR="001E6129" w:rsidRPr="005A049A">
                              <w:rPr>
                                <w:rFonts w:cs="Arial"/>
                                <w:b/>
                              </w:rPr>
                              <w:t>your application.</w:t>
                            </w:r>
                          </w:p>
                          <w:p w14:paraId="7EB7BAF4" w14:textId="77777777" w:rsidR="00C06ED6" w:rsidRDefault="00C06ED6" w:rsidP="00C06ED6">
                            <w:pPr>
                              <w:ind w:right="-16"/>
                              <w:rPr>
                                <w:rFonts w:cs="Arial"/>
                              </w:rPr>
                            </w:pPr>
                          </w:p>
                          <w:p w14:paraId="7EB7BAF5" w14:textId="77777777" w:rsidR="00C06ED6" w:rsidRDefault="00C06ED6" w:rsidP="00C06ED6">
                            <w:pPr>
                              <w:rPr>
                                <w:b/>
                                <w:u w:val="single"/>
                              </w:rPr>
                            </w:pPr>
                            <w:r w:rsidRPr="003E124A">
                              <w:rPr>
                                <w:b/>
                                <w:u w:val="single"/>
                              </w:rPr>
                              <w:t>Data Protection Act 1998</w:t>
                            </w:r>
                          </w:p>
                          <w:p w14:paraId="7EB7BAF6" w14:textId="77777777" w:rsidR="001E6129" w:rsidRDefault="001E6129" w:rsidP="001E6129">
                            <w:r>
                              <w:t xml:space="preserve">London Legal Support Trust </w:t>
                            </w:r>
                            <w:r w:rsidR="00C06ED6" w:rsidRPr="00A10834">
                              <w:t xml:space="preserve">will record the information given for the purposes of recruitment and selection monitoring.  If you become an employee of </w:t>
                            </w:r>
                            <w:r>
                              <w:t xml:space="preserve">London Legal Support Trust, </w:t>
                            </w:r>
                            <w:r w:rsidR="00C06ED6" w:rsidRPr="00A10834">
                              <w:t xml:space="preserve">the information will be processed for the purposes of personnel administration </w:t>
                            </w:r>
                            <w:r>
                              <w:t xml:space="preserve">and monitoring </w:t>
                            </w:r>
                            <w:r w:rsidR="00C06ED6" w:rsidRPr="00A10834">
                              <w:t xml:space="preserve">only. </w:t>
                            </w:r>
                          </w:p>
                          <w:p w14:paraId="7EB7BAF7" w14:textId="77777777" w:rsidR="001E6129" w:rsidRDefault="001E6129" w:rsidP="001E6129"/>
                          <w:p w14:paraId="7EB7BAF8" w14:textId="77777777" w:rsidR="00C06ED6" w:rsidRPr="005A049A" w:rsidRDefault="00C06ED6" w:rsidP="001E6129">
                            <w:pPr>
                              <w:rPr>
                                <w:rFonts w:cs="Arial"/>
                              </w:rPr>
                            </w:pPr>
                            <w:r w:rsidRPr="005244C0">
                              <w:t xml:space="preserve">Thank you </w:t>
                            </w:r>
                          </w:p>
                          <w:p w14:paraId="7EB7BAF9" w14:textId="77777777" w:rsidR="00C06ED6" w:rsidRDefault="00C06ED6" w:rsidP="00C06ED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B7BAE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.1pt;width:414pt;height:3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">
                <v:textbox>
                  <w:txbxContent>
                    <w:p w14:paraId="7EB7BAEF" w14:textId="77777777" w:rsidR="00C06ED6" w:rsidRPr="005A049A" w:rsidRDefault="001E6129" w:rsidP="00C06ED6">
                      <w:pPr>
                        <w:ind w:right="-16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London Legal Support Trust </w:t>
                      </w:r>
                      <w:r w:rsidR="00C06ED6" w:rsidRPr="005A049A">
                        <w:rPr>
                          <w:rFonts w:cs="Arial"/>
                        </w:rPr>
                        <w:t xml:space="preserve">is </w:t>
                      </w:r>
                      <w:r w:rsidR="00C06ED6">
                        <w:rPr>
                          <w:rFonts w:cs="Arial"/>
                        </w:rPr>
                        <w:t xml:space="preserve">committed to valuing diversity and </w:t>
                      </w:r>
                      <w:r w:rsidR="00C06ED6" w:rsidRPr="005A049A">
                        <w:rPr>
                          <w:rFonts w:cs="Arial"/>
                        </w:rPr>
                        <w:t>promoting equality</w:t>
                      </w:r>
                      <w:r w:rsidR="00C06ED6">
                        <w:rPr>
                          <w:rFonts w:cs="Arial"/>
                        </w:rPr>
                        <w:t>.  We encourage and welcome applications from suitably qualified candidates from all backgrounds</w:t>
                      </w:r>
                      <w:r w:rsidR="00C06ED6" w:rsidRPr="005A049A">
                        <w:rPr>
                          <w:rFonts w:cs="Arial"/>
                        </w:rPr>
                        <w:t xml:space="preserve"> regardless of age, disability, gender reassignment, marriage and civil partnership, pregnancy and maternity, race, religion or belief, sex or sexual orientation.</w:t>
                      </w:r>
                    </w:p>
                    <w:p w14:paraId="7EB7BAF0" w14:textId="77777777" w:rsidR="00C06ED6" w:rsidRPr="005A049A" w:rsidRDefault="00C06ED6" w:rsidP="00C06ED6">
                      <w:pPr>
                        <w:ind w:right="-16"/>
                        <w:rPr>
                          <w:rFonts w:cs="Arial"/>
                        </w:rPr>
                      </w:pPr>
                    </w:p>
                    <w:p w14:paraId="7EB7BAF1" w14:textId="77777777" w:rsidR="00C06ED6" w:rsidRDefault="00C06ED6" w:rsidP="00C06ED6">
                      <w:pPr>
                        <w:ind w:right="-16"/>
                        <w:rPr>
                          <w:rFonts w:cs="Arial"/>
                        </w:rPr>
                      </w:pPr>
                      <w:r w:rsidRPr="005A049A">
                        <w:rPr>
                          <w:rFonts w:cs="Arial"/>
                        </w:rPr>
                        <w:t>In order to achieve these aims we</w:t>
                      </w:r>
                      <w:r>
                        <w:rPr>
                          <w:rFonts w:cs="Arial"/>
                        </w:rPr>
                        <w:t xml:space="preserve"> need to know about the diversity of people who apply to work </w:t>
                      </w:r>
                      <w:r w:rsidR="001E6129">
                        <w:rPr>
                          <w:rFonts w:cs="Arial"/>
                        </w:rPr>
                        <w:t>with us</w:t>
                      </w:r>
                      <w:r>
                        <w:rPr>
                          <w:rFonts w:cs="Arial"/>
                        </w:rPr>
                        <w:t>.  Please help us by providing the following information</w:t>
                      </w:r>
                      <w:r w:rsidRPr="005A049A">
                        <w:rPr>
                          <w:rFonts w:cs="Arial"/>
                        </w:rPr>
                        <w:t xml:space="preserve">. </w:t>
                      </w:r>
                    </w:p>
                    <w:p w14:paraId="7EB7BAF2" w14:textId="77777777" w:rsidR="00C06ED6" w:rsidRDefault="00C06ED6" w:rsidP="00C06ED6">
                      <w:pPr>
                        <w:ind w:right="-16"/>
                        <w:rPr>
                          <w:rFonts w:cs="Arial"/>
                        </w:rPr>
                      </w:pPr>
                    </w:p>
                    <w:p w14:paraId="7EB7BAF3" w14:textId="77777777" w:rsidR="001E6129" w:rsidRDefault="00C06ED6" w:rsidP="001E6129">
                      <w:pPr>
                        <w:rPr>
                          <w:rFonts w:cs="Arial"/>
                          <w:b/>
                        </w:rPr>
                      </w:pPr>
                      <w:r w:rsidRPr="005A049A">
                        <w:rPr>
                          <w:rFonts w:cs="Arial"/>
                        </w:rPr>
                        <w:t>All information will be treated confidentially</w:t>
                      </w:r>
                      <w:r>
                        <w:rPr>
                          <w:rFonts w:cs="Arial"/>
                        </w:rPr>
                        <w:t xml:space="preserve"> and will be separated from your application form before making any selection decisions.</w:t>
                      </w:r>
                      <w:r w:rsidR="001E6129">
                        <w:rPr>
                          <w:rFonts w:cs="Arial"/>
                        </w:rPr>
                        <w:t xml:space="preserve"> </w:t>
                      </w:r>
                      <w:r w:rsidR="001E6129" w:rsidRPr="005A049A">
                        <w:rPr>
                          <w:rFonts w:cs="Arial"/>
                          <w:b/>
                        </w:rPr>
                        <w:t xml:space="preserve">This information will </w:t>
                      </w:r>
                      <w:r w:rsidR="001E6129">
                        <w:rPr>
                          <w:rFonts w:cs="Arial"/>
                          <w:b/>
                        </w:rPr>
                        <w:t xml:space="preserve">have no impact on </w:t>
                      </w:r>
                      <w:r w:rsidR="001E6129" w:rsidRPr="005A049A">
                        <w:rPr>
                          <w:rFonts w:cs="Arial"/>
                          <w:b/>
                        </w:rPr>
                        <w:t>your application.</w:t>
                      </w:r>
                    </w:p>
                    <w:p w14:paraId="7EB7BAF4" w14:textId="77777777" w:rsidR="00C06ED6" w:rsidRDefault="00C06ED6" w:rsidP="00C06ED6">
                      <w:pPr>
                        <w:ind w:right="-16"/>
                        <w:rPr>
                          <w:rFonts w:cs="Arial"/>
                        </w:rPr>
                      </w:pPr>
                    </w:p>
                    <w:p w14:paraId="7EB7BAF5" w14:textId="77777777" w:rsidR="00C06ED6" w:rsidRDefault="00C06ED6" w:rsidP="00C06ED6">
                      <w:pPr>
                        <w:rPr>
                          <w:b/>
                          <w:u w:val="single"/>
                        </w:rPr>
                      </w:pPr>
                      <w:r w:rsidRPr="003E124A">
                        <w:rPr>
                          <w:b/>
                          <w:u w:val="single"/>
                        </w:rPr>
                        <w:t>Data Protection Act 1998</w:t>
                      </w:r>
                    </w:p>
                    <w:p w14:paraId="7EB7BAF6" w14:textId="77777777" w:rsidR="001E6129" w:rsidRDefault="001E6129" w:rsidP="001E6129">
                      <w:r>
                        <w:t xml:space="preserve">London Legal Support Trust </w:t>
                      </w:r>
                      <w:r w:rsidR="00C06ED6" w:rsidRPr="00A10834">
                        <w:t xml:space="preserve">will record the information given for the purposes of recruitment and selection monitoring.  If you become an employee of </w:t>
                      </w:r>
                      <w:r>
                        <w:t xml:space="preserve">London Legal Support Trust, </w:t>
                      </w:r>
                      <w:r w:rsidR="00C06ED6" w:rsidRPr="00A10834">
                        <w:t xml:space="preserve">the information will be processed for the purposes of personnel administration </w:t>
                      </w:r>
                      <w:r>
                        <w:t xml:space="preserve">and monitoring </w:t>
                      </w:r>
                      <w:r w:rsidR="00C06ED6" w:rsidRPr="00A10834">
                        <w:t xml:space="preserve">only. </w:t>
                      </w:r>
                    </w:p>
                    <w:p w14:paraId="7EB7BAF7" w14:textId="77777777" w:rsidR="001E6129" w:rsidRDefault="001E6129" w:rsidP="001E6129"/>
                    <w:p w14:paraId="7EB7BAF8" w14:textId="77777777" w:rsidR="00C06ED6" w:rsidRPr="005A049A" w:rsidRDefault="00C06ED6" w:rsidP="001E6129">
                      <w:pPr>
                        <w:rPr>
                          <w:rFonts w:cs="Arial"/>
                        </w:rPr>
                      </w:pPr>
                      <w:r w:rsidRPr="005244C0">
                        <w:t xml:space="preserve">Thank you </w:t>
                      </w:r>
                    </w:p>
                    <w:p w14:paraId="7EB7BAF9" w14:textId="77777777" w:rsidR="00C06ED6" w:rsidRDefault="00C06ED6" w:rsidP="00C06ED6"/>
                  </w:txbxContent>
                </v:textbox>
              </v:shape>
            </w:pict>
          </mc:Fallback>
        </mc:AlternateContent>
      </w:r>
    </w:p>
    <w:p w14:paraId="7EB7BA73" w14:textId="77777777" w:rsidR="00C06ED6" w:rsidRDefault="00C06ED6" w:rsidP="00C06ED6">
      <w:pPr>
        <w:ind w:right="-16"/>
        <w:rPr>
          <w:rFonts w:cs="Arial"/>
        </w:rPr>
      </w:pPr>
    </w:p>
    <w:p w14:paraId="7EB7BA74" w14:textId="77777777" w:rsidR="00C06ED6" w:rsidRDefault="00C06ED6" w:rsidP="00C06ED6">
      <w:pPr>
        <w:ind w:right="-16"/>
        <w:rPr>
          <w:rFonts w:cs="Arial"/>
          <w:b/>
        </w:rPr>
      </w:pPr>
    </w:p>
    <w:p w14:paraId="7EB7BA75" w14:textId="77777777" w:rsidR="00C06ED6" w:rsidRDefault="00C06ED6" w:rsidP="00C06ED6">
      <w:pPr>
        <w:ind w:right="-16"/>
        <w:rPr>
          <w:rFonts w:cs="Arial"/>
          <w:b/>
        </w:rPr>
      </w:pPr>
    </w:p>
    <w:p w14:paraId="7EB7BA76" w14:textId="77777777" w:rsidR="00C06ED6" w:rsidRDefault="00C06ED6" w:rsidP="00C06ED6">
      <w:pPr>
        <w:ind w:right="-16"/>
        <w:rPr>
          <w:rFonts w:cs="Arial"/>
          <w:b/>
        </w:rPr>
      </w:pPr>
    </w:p>
    <w:p w14:paraId="7EB7BA77" w14:textId="77777777" w:rsidR="00C06ED6" w:rsidRDefault="00C06ED6" w:rsidP="00C06ED6">
      <w:pPr>
        <w:ind w:right="-16"/>
        <w:rPr>
          <w:rFonts w:cs="Arial"/>
          <w:b/>
        </w:rPr>
      </w:pPr>
    </w:p>
    <w:p w14:paraId="7EB7BA78" w14:textId="77777777" w:rsidR="00C06ED6" w:rsidRDefault="00C06ED6" w:rsidP="00C06ED6">
      <w:pPr>
        <w:ind w:right="-16"/>
        <w:rPr>
          <w:rFonts w:cs="Arial"/>
          <w:b/>
        </w:rPr>
      </w:pPr>
    </w:p>
    <w:p w14:paraId="7EB7BA79" w14:textId="77777777" w:rsidR="00C06ED6" w:rsidRDefault="00C06ED6" w:rsidP="00C06ED6">
      <w:pPr>
        <w:ind w:right="-16"/>
        <w:rPr>
          <w:rFonts w:cs="Arial"/>
          <w:b/>
        </w:rPr>
      </w:pPr>
    </w:p>
    <w:p w14:paraId="7EB7BA7A" w14:textId="77777777" w:rsidR="00C06ED6" w:rsidRDefault="00C06ED6" w:rsidP="00C06ED6">
      <w:pPr>
        <w:ind w:right="-16"/>
        <w:rPr>
          <w:rFonts w:cs="Arial"/>
          <w:b/>
        </w:rPr>
      </w:pPr>
    </w:p>
    <w:p w14:paraId="7EB7BA7B" w14:textId="77777777" w:rsidR="00C06ED6" w:rsidRDefault="00C06ED6" w:rsidP="00C06ED6">
      <w:pPr>
        <w:ind w:right="-16"/>
        <w:rPr>
          <w:rFonts w:cs="Arial"/>
          <w:b/>
        </w:rPr>
      </w:pPr>
    </w:p>
    <w:p w14:paraId="7EB7BA7C" w14:textId="77777777" w:rsidR="00C06ED6" w:rsidRDefault="00C06ED6" w:rsidP="00C06ED6">
      <w:pPr>
        <w:ind w:right="-16"/>
        <w:rPr>
          <w:rFonts w:cs="Arial"/>
          <w:b/>
        </w:rPr>
      </w:pPr>
    </w:p>
    <w:p w14:paraId="7EB7BA7D" w14:textId="77777777" w:rsidR="00C06ED6" w:rsidRDefault="00C06ED6" w:rsidP="00C06ED6">
      <w:pPr>
        <w:ind w:right="-16"/>
        <w:rPr>
          <w:rFonts w:cs="Arial"/>
          <w:b/>
        </w:rPr>
      </w:pPr>
    </w:p>
    <w:p w14:paraId="7EB7BA7E" w14:textId="77777777" w:rsidR="00C06ED6" w:rsidRDefault="00C06ED6" w:rsidP="00C06ED6">
      <w:pPr>
        <w:ind w:right="-16"/>
        <w:rPr>
          <w:rFonts w:cs="Arial"/>
          <w:b/>
        </w:rPr>
      </w:pPr>
    </w:p>
    <w:p w14:paraId="7EB7BA7F" w14:textId="77777777" w:rsidR="00C06ED6" w:rsidRDefault="00C06ED6" w:rsidP="00C06ED6">
      <w:pPr>
        <w:ind w:right="-16"/>
        <w:rPr>
          <w:rFonts w:cs="Arial"/>
          <w:b/>
        </w:rPr>
      </w:pPr>
    </w:p>
    <w:p w14:paraId="7EB7BA80" w14:textId="77777777" w:rsidR="00C06ED6" w:rsidRDefault="00C06ED6" w:rsidP="00C06ED6">
      <w:pPr>
        <w:ind w:right="-16"/>
        <w:rPr>
          <w:rFonts w:cs="Arial"/>
          <w:b/>
        </w:rPr>
      </w:pPr>
    </w:p>
    <w:p w14:paraId="7EB7BA81" w14:textId="77777777" w:rsidR="00C06ED6" w:rsidRPr="005A049A" w:rsidRDefault="00C06ED6" w:rsidP="00C06ED6">
      <w:pPr>
        <w:rPr>
          <w:rFonts w:cs="Arial"/>
        </w:rPr>
      </w:pPr>
    </w:p>
    <w:p w14:paraId="7EB7BA82" w14:textId="77777777" w:rsidR="00C06ED6" w:rsidRDefault="00C06ED6" w:rsidP="00C06ED6">
      <w:pPr>
        <w:ind w:right="-16"/>
        <w:rPr>
          <w:rFonts w:cs="Arial"/>
          <w:b/>
          <w:bCs/>
          <w:sz w:val="28"/>
          <w:szCs w:val="28"/>
        </w:rPr>
      </w:pPr>
    </w:p>
    <w:p w14:paraId="7EB7BA83" w14:textId="77777777" w:rsidR="00C06ED6" w:rsidRDefault="00C06ED6" w:rsidP="00C06ED6">
      <w:pPr>
        <w:ind w:right="-16"/>
        <w:rPr>
          <w:rFonts w:cs="Arial"/>
          <w:b/>
          <w:bCs/>
          <w:sz w:val="28"/>
          <w:szCs w:val="28"/>
        </w:rPr>
      </w:pPr>
    </w:p>
    <w:p w14:paraId="7EB7BA84" w14:textId="77777777" w:rsidR="00C06ED6" w:rsidRDefault="00C06ED6" w:rsidP="00C06ED6">
      <w:pPr>
        <w:ind w:right="-16"/>
        <w:rPr>
          <w:rFonts w:cs="Arial"/>
          <w:b/>
          <w:bCs/>
          <w:sz w:val="28"/>
          <w:szCs w:val="28"/>
        </w:rPr>
      </w:pPr>
    </w:p>
    <w:p w14:paraId="7EB7BA85" w14:textId="77777777" w:rsidR="00C06ED6" w:rsidRDefault="00C06ED6" w:rsidP="00C06ED6">
      <w:pPr>
        <w:ind w:right="-16"/>
        <w:rPr>
          <w:rFonts w:cs="Arial"/>
          <w:b/>
          <w:bCs/>
          <w:sz w:val="28"/>
          <w:szCs w:val="28"/>
        </w:rPr>
      </w:pPr>
    </w:p>
    <w:p w14:paraId="7EB7BA86" w14:textId="77777777" w:rsidR="00C06ED6" w:rsidRDefault="00C06ED6" w:rsidP="00C06ED6">
      <w:pPr>
        <w:ind w:right="-16"/>
        <w:rPr>
          <w:rFonts w:cs="Arial"/>
          <w:b/>
          <w:bCs/>
          <w:sz w:val="28"/>
          <w:szCs w:val="28"/>
        </w:rPr>
      </w:pPr>
    </w:p>
    <w:p w14:paraId="7EB7BA87" w14:textId="77777777" w:rsidR="00C06ED6" w:rsidRDefault="00C06ED6" w:rsidP="00C06ED6">
      <w:pPr>
        <w:ind w:right="-16"/>
        <w:rPr>
          <w:rFonts w:cs="Arial"/>
          <w:b/>
          <w:bCs/>
          <w:sz w:val="28"/>
          <w:szCs w:val="28"/>
        </w:rPr>
      </w:pPr>
    </w:p>
    <w:p w14:paraId="7EB7BA88" w14:textId="77777777" w:rsidR="00C06ED6" w:rsidRDefault="00C06ED6" w:rsidP="00C06ED6">
      <w:pPr>
        <w:ind w:right="-16"/>
        <w:rPr>
          <w:rFonts w:cs="Arial"/>
          <w:b/>
          <w:bCs/>
          <w:sz w:val="28"/>
          <w:szCs w:val="28"/>
        </w:rPr>
      </w:pPr>
    </w:p>
    <w:p w14:paraId="7EB7BA89" w14:textId="77777777" w:rsidR="001F5309" w:rsidRDefault="001F5309" w:rsidP="00C06ED6">
      <w:pPr>
        <w:ind w:right="-16"/>
        <w:rPr>
          <w:rFonts w:cs="Arial"/>
          <w:b/>
          <w:bCs/>
          <w:sz w:val="28"/>
          <w:szCs w:val="28"/>
        </w:rPr>
      </w:pPr>
    </w:p>
    <w:p w14:paraId="7EB7BA8A" w14:textId="77777777" w:rsidR="001F5309" w:rsidRDefault="001F5309" w:rsidP="00C06ED6">
      <w:pPr>
        <w:ind w:right="-16"/>
        <w:rPr>
          <w:rFonts w:cs="Arial"/>
          <w:b/>
          <w:bCs/>
          <w:sz w:val="28"/>
          <w:szCs w:val="28"/>
        </w:rPr>
      </w:pPr>
    </w:p>
    <w:p w14:paraId="7EB7BA8B" w14:textId="77777777" w:rsidR="001F5309" w:rsidRDefault="001F5309" w:rsidP="00C06ED6">
      <w:pPr>
        <w:ind w:right="-16"/>
        <w:rPr>
          <w:rFonts w:cs="Arial"/>
          <w:b/>
          <w:bCs/>
          <w:sz w:val="28"/>
          <w:szCs w:val="28"/>
        </w:rPr>
      </w:pPr>
    </w:p>
    <w:p w14:paraId="7EB7BA8C" w14:textId="77777777" w:rsidR="001F5309" w:rsidRDefault="001F5309" w:rsidP="00C06ED6">
      <w:pPr>
        <w:ind w:right="-16"/>
        <w:rPr>
          <w:rFonts w:cs="Arial"/>
          <w:b/>
          <w:bCs/>
          <w:sz w:val="28"/>
          <w:szCs w:val="28"/>
        </w:rPr>
      </w:pPr>
    </w:p>
    <w:p w14:paraId="7EB7BA8D" w14:textId="77777777" w:rsidR="001F5309" w:rsidRDefault="001F5309" w:rsidP="00C06ED6">
      <w:pPr>
        <w:ind w:right="-16"/>
        <w:rPr>
          <w:rFonts w:cs="Arial"/>
          <w:b/>
          <w:bCs/>
          <w:sz w:val="28"/>
          <w:szCs w:val="28"/>
        </w:rPr>
      </w:pPr>
    </w:p>
    <w:p w14:paraId="4C7E9346" w14:textId="77777777" w:rsidR="00E8606A" w:rsidRPr="006F0BF5" w:rsidRDefault="001E6129" w:rsidP="00E8606A">
      <w:pPr>
        <w:ind w:right="-16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br w:type="page"/>
      </w:r>
      <w:r w:rsidR="00E8606A">
        <w:rPr>
          <w:rFonts w:cs="Arial"/>
          <w:b/>
          <w:bCs/>
          <w:sz w:val="28"/>
          <w:szCs w:val="28"/>
        </w:rPr>
        <w:lastRenderedPageBreak/>
        <w:t>A</w:t>
      </w:r>
      <w:r w:rsidR="00E8606A" w:rsidRPr="006F0BF5">
        <w:rPr>
          <w:rFonts w:cs="Arial"/>
          <w:b/>
          <w:bCs/>
          <w:sz w:val="28"/>
          <w:szCs w:val="28"/>
        </w:rPr>
        <w:t>ge</w:t>
      </w:r>
    </w:p>
    <w:p w14:paraId="2EE4D32D" w14:textId="77777777" w:rsidR="00E8606A" w:rsidRPr="005A049A" w:rsidRDefault="00E8606A" w:rsidP="00E8606A">
      <w:pPr>
        <w:ind w:right="-16"/>
        <w:rPr>
          <w:rFonts w:cs="Arial"/>
        </w:rPr>
      </w:pPr>
      <w:r w:rsidRPr="005A049A">
        <w:rPr>
          <w:rFonts w:cs="Arial"/>
        </w:rPr>
        <w:tab/>
        <w:t xml:space="preserve"> </w:t>
      </w:r>
    </w:p>
    <w:p w14:paraId="1B862AA9" w14:textId="77777777" w:rsidR="00E8606A" w:rsidRPr="005A049A" w:rsidRDefault="00E8606A" w:rsidP="00E8606A">
      <w:pPr>
        <w:ind w:right="-16"/>
        <w:rPr>
          <w:rFonts w:cs="Arial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&lt;25</w:t>
      </w:r>
      <w:r w:rsidRPr="005A049A">
        <w:rPr>
          <w:rFonts w:cs="Arial"/>
        </w:rPr>
        <w:tab/>
      </w:r>
      <w:r w:rsidRPr="005A049A">
        <w:rPr>
          <w:rFonts w:cs="Arial"/>
        </w:rPr>
        <w:tab/>
      </w: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25-34</w:t>
      </w:r>
      <w:r w:rsidRPr="005A049A">
        <w:rPr>
          <w:rFonts w:cs="Arial"/>
        </w:rPr>
        <w:tab/>
        <w:t xml:space="preserve"> </w:t>
      </w: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35-44</w:t>
      </w:r>
      <w:r w:rsidRPr="005A049A">
        <w:rPr>
          <w:rFonts w:cs="Arial"/>
        </w:rPr>
        <w:tab/>
      </w: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45-54</w:t>
      </w:r>
      <w:r w:rsidRPr="005A049A">
        <w:rPr>
          <w:rFonts w:cs="Arial"/>
        </w:rPr>
        <w:tab/>
        <w:t xml:space="preserve"> </w:t>
      </w: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55-64</w:t>
      </w:r>
      <w:r w:rsidRPr="005A049A">
        <w:rPr>
          <w:rFonts w:cs="Arial"/>
        </w:rPr>
        <w:tab/>
        <w:t xml:space="preserve"> </w:t>
      </w: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65+</w:t>
      </w:r>
    </w:p>
    <w:p w14:paraId="051F498C" w14:textId="77777777" w:rsidR="00E8606A" w:rsidRDefault="00E8606A" w:rsidP="00E8606A">
      <w:pPr>
        <w:ind w:right="-16"/>
        <w:rPr>
          <w:rFonts w:cs="Arial"/>
        </w:rPr>
      </w:pPr>
    </w:p>
    <w:p w14:paraId="1C554386" w14:textId="77777777" w:rsidR="00E8606A" w:rsidRDefault="00E8606A" w:rsidP="00E8606A">
      <w:pPr>
        <w:ind w:right="-16"/>
        <w:rPr>
          <w:rFonts w:cs="Arial"/>
        </w:rPr>
      </w:pPr>
      <w:bookmarkStart w:id="1" w:name="_Hlk61003230"/>
      <w:r w:rsidRPr="005A049A">
        <w:rPr>
          <w:rFonts w:cs="Arial"/>
        </w:rPr>
        <w:sym w:font="Wingdings" w:char="F072"/>
      </w:r>
      <w:bookmarkEnd w:id="1"/>
      <w:r w:rsidRPr="005A049A">
        <w:rPr>
          <w:rFonts w:cs="Arial"/>
        </w:rPr>
        <w:t xml:space="preserve"> </w:t>
      </w:r>
      <w:r>
        <w:rPr>
          <w:rFonts w:cs="Arial"/>
        </w:rPr>
        <w:t>Prefer not to say</w:t>
      </w:r>
    </w:p>
    <w:p w14:paraId="0E0C1FFC" w14:textId="77777777" w:rsidR="00E8606A" w:rsidRDefault="00E8606A" w:rsidP="00E8606A">
      <w:pPr>
        <w:ind w:right="-16"/>
        <w:rPr>
          <w:rFonts w:cs="Arial"/>
          <w:b/>
          <w:bCs/>
          <w:sz w:val="28"/>
          <w:szCs w:val="28"/>
        </w:rPr>
      </w:pPr>
    </w:p>
    <w:p w14:paraId="0233B1C9" w14:textId="77777777" w:rsidR="00E8606A" w:rsidRPr="006F0BF5" w:rsidRDefault="00E8606A" w:rsidP="00E8606A">
      <w:pPr>
        <w:rPr>
          <w:rFonts w:cs="Arial"/>
          <w:b/>
          <w:sz w:val="28"/>
          <w:szCs w:val="28"/>
        </w:rPr>
      </w:pPr>
      <w:r w:rsidRPr="006F0BF5">
        <w:rPr>
          <w:rFonts w:cs="Arial"/>
          <w:b/>
          <w:sz w:val="28"/>
          <w:szCs w:val="28"/>
        </w:rPr>
        <w:t>Ethnic origin</w:t>
      </w:r>
    </w:p>
    <w:p w14:paraId="14381815" w14:textId="77777777" w:rsidR="00E8606A" w:rsidRDefault="00E8606A" w:rsidP="00E8606A">
      <w:pPr>
        <w:ind w:right="-16"/>
        <w:rPr>
          <w:rFonts w:cs="Arial"/>
        </w:rPr>
      </w:pPr>
    </w:p>
    <w:p w14:paraId="4700899D" w14:textId="77777777" w:rsidR="00E8606A" w:rsidRDefault="00E8606A" w:rsidP="00E8606A">
      <w:pPr>
        <w:ind w:right="-16"/>
        <w:rPr>
          <w:rFonts w:cs="Arial"/>
        </w:rPr>
      </w:pPr>
      <w:r>
        <w:rPr>
          <w:rFonts w:cs="Arial"/>
        </w:rPr>
        <w:t>How would you describe yourself?</w:t>
      </w:r>
    </w:p>
    <w:p w14:paraId="7AAC2E6A" w14:textId="77777777" w:rsidR="00E8606A" w:rsidRDefault="00E8606A" w:rsidP="00E8606A">
      <w:pPr>
        <w:ind w:right="-16"/>
        <w:rPr>
          <w:rFonts w:cs="Arial"/>
        </w:rPr>
      </w:pPr>
    </w:p>
    <w:p w14:paraId="3A7D854E" w14:textId="77777777" w:rsidR="00E8606A" w:rsidRDefault="00E8606A" w:rsidP="00E8606A">
      <w:pPr>
        <w:ind w:right="-16"/>
        <w:rPr>
          <w:rFonts w:cs="Arial"/>
        </w:rPr>
      </w:pPr>
      <w:r>
        <w:rPr>
          <w:rFonts w:cs="Arial"/>
        </w:rPr>
        <w:t xml:space="preserve">Please choose </w:t>
      </w:r>
      <w:r w:rsidRPr="004F64D6">
        <w:rPr>
          <w:rFonts w:cs="Arial"/>
          <w:b/>
        </w:rPr>
        <w:t>one</w:t>
      </w:r>
      <w:r>
        <w:rPr>
          <w:rFonts w:cs="Arial"/>
        </w:rPr>
        <w:t xml:space="preserve"> appropriate box </w:t>
      </w:r>
    </w:p>
    <w:p w14:paraId="7C6FD148" w14:textId="77777777" w:rsidR="00E8606A" w:rsidRDefault="00E8606A" w:rsidP="00E8606A">
      <w:pPr>
        <w:ind w:right="-16"/>
        <w:rPr>
          <w:rFonts w:cs="Arial"/>
        </w:rPr>
      </w:pPr>
    </w:p>
    <w:p w14:paraId="68BCB017" w14:textId="77777777" w:rsidR="00E8606A" w:rsidRPr="004F64D6" w:rsidRDefault="00E8606A" w:rsidP="00E8606A">
      <w:pPr>
        <w:autoSpaceDE w:val="0"/>
        <w:autoSpaceDN w:val="0"/>
        <w:adjustRightInd w:val="0"/>
        <w:rPr>
          <w:rFonts w:cs="Arial"/>
          <w:b/>
          <w:color w:val="000000"/>
          <w:lang w:val="en-US"/>
        </w:rPr>
      </w:pPr>
      <w:r w:rsidRPr="004F64D6">
        <w:rPr>
          <w:rFonts w:cs="Arial"/>
          <w:b/>
          <w:color w:val="000000"/>
          <w:lang w:val="en-US"/>
        </w:rPr>
        <w:t>Asian or Asian British</w:t>
      </w:r>
    </w:p>
    <w:p w14:paraId="29BC42CA" w14:textId="77777777" w:rsidR="00E8606A" w:rsidRPr="004F64D6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4F64D6">
        <w:rPr>
          <w:rFonts w:eastAsia="NewspaperPiBT-Regular" w:cs="Arial"/>
          <w:color w:val="000000"/>
          <w:lang w:val="en-US"/>
        </w:rPr>
        <w:t xml:space="preserve"> </w:t>
      </w:r>
      <w:r w:rsidRPr="004F64D6">
        <w:rPr>
          <w:rFonts w:cs="Arial"/>
          <w:color w:val="000000"/>
          <w:lang w:val="en-US"/>
        </w:rPr>
        <w:t>Indian</w:t>
      </w:r>
    </w:p>
    <w:p w14:paraId="365B1075" w14:textId="77777777" w:rsidR="00E8606A" w:rsidRPr="004F64D6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4F64D6">
        <w:rPr>
          <w:rFonts w:eastAsia="NewspaperPiBT-Regular" w:cs="Arial"/>
          <w:color w:val="000000"/>
          <w:lang w:val="en-US"/>
        </w:rPr>
        <w:t xml:space="preserve"> </w:t>
      </w:r>
      <w:r w:rsidRPr="004F64D6">
        <w:rPr>
          <w:rFonts w:cs="Arial"/>
          <w:color w:val="000000"/>
          <w:lang w:val="en-US"/>
        </w:rPr>
        <w:t>Pakistani</w:t>
      </w:r>
    </w:p>
    <w:p w14:paraId="5E932082" w14:textId="77777777" w:rsidR="00E8606A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>
        <w:rPr>
          <w:rFonts w:cs="Arial"/>
        </w:rPr>
        <w:t xml:space="preserve"> </w:t>
      </w:r>
      <w:r w:rsidRPr="004F64D6">
        <w:rPr>
          <w:rFonts w:cs="Arial"/>
          <w:color w:val="000000"/>
          <w:lang w:val="en-US"/>
        </w:rPr>
        <w:t>Bangladeshi</w:t>
      </w:r>
    </w:p>
    <w:p w14:paraId="4D530A6B" w14:textId="77777777" w:rsidR="00E8606A" w:rsidRPr="004F64D6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>
        <w:rPr>
          <w:rFonts w:cs="Arial"/>
        </w:rPr>
        <w:t xml:space="preserve">  </w:t>
      </w:r>
      <w:r>
        <w:rPr>
          <w:rFonts w:cs="Arial"/>
          <w:color w:val="000000"/>
          <w:lang w:val="en-US"/>
        </w:rPr>
        <w:t>Chinese</w:t>
      </w:r>
    </w:p>
    <w:p w14:paraId="05C399FE" w14:textId="77777777" w:rsidR="00E8606A" w:rsidRPr="004F64D6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>
        <w:rPr>
          <w:rFonts w:cs="Arial"/>
        </w:rPr>
        <w:t xml:space="preserve">  </w:t>
      </w:r>
      <w:r w:rsidRPr="004F64D6">
        <w:rPr>
          <w:rFonts w:cs="Arial"/>
          <w:color w:val="000000"/>
          <w:lang w:val="en-US"/>
        </w:rPr>
        <w:t>Any other Asian back</w:t>
      </w:r>
      <w:r>
        <w:rPr>
          <w:rFonts w:cs="Arial"/>
          <w:color w:val="000000"/>
          <w:lang w:val="en-US"/>
        </w:rPr>
        <w:t>ground, please state……………………………</w:t>
      </w:r>
    </w:p>
    <w:p w14:paraId="3BF76710" w14:textId="77777777" w:rsidR="00E8606A" w:rsidRDefault="00E8606A" w:rsidP="00E8606A">
      <w:pPr>
        <w:ind w:right="-16"/>
        <w:rPr>
          <w:rFonts w:cs="Arial"/>
        </w:rPr>
      </w:pPr>
    </w:p>
    <w:p w14:paraId="1D3996B9" w14:textId="77777777" w:rsidR="00E8606A" w:rsidRPr="004F64D6" w:rsidRDefault="00E8606A" w:rsidP="00E8606A">
      <w:pPr>
        <w:autoSpaceDE w:val="0"/>
        <w:autoSpaceDN w:val="0"/>
        <w:adjustRightInd w:val="0"/>
        <w:rPr>
          <w:rFonts w:cs="Arial"/>
          <w:b/>
          <w:color w:val="000000"/>
          <w:lang w:val="en-US"/>
        </w:rPr>
      </w:pPr>
      <w:r w:rsidRPr="004F64D6">
        <w:rPr>
          <w:rFonts w:cs="Arial"/>
          <w:b/>
          <w:color w:val="000000"/>
          <w:lang w:val="en-US"/>
        </w:rPr>
        <w:t>Black or Black British</w:t>
      </w:r>
    </w:p>
    <w:p w14:paraId="4557FCBE" w14:textId="77777777" w:rsidR="00E8606A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4F64D6">
        <w:rPr>
          <w:rFonts w:eastAsia="NewspaperPiBT-Regular" w:cs="Arial"/>
          <w:color w:val="000000"/>
          <w:lang w:val="en-US"/>
        </w:rPr>
        <w:t xml:space="preserve"> </w:t>
      </w:r>
      <w:r w:rsidRPr="004F64D6">
        <w:rPr>
          <w:rFonts w:cs="Arial"/>
          <w:color w:val="000000"/>
          <w:lang w:val="en-US"/>
        </w:rPr>
        <w:t xml:space="preserve">African </w:t>
      </w:r>
    </w:p>
    <w:p w14:paraId="5B87CE14" w14:textId="77777777" w:rsidR="00E8606A" w:rsidRPr="004F64D6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>
        <w:rPr>
          <w:rFonts w:cs="Arial"/>
        </w:rPr>
        <w:t xml:space="preserve">  </w:t>
      </w:r>
      <w:r w:rsidRPr="004F64D6">
        <w:rPr>
          <w:rFonts w:cs="Arial"/>
          <w:color w:val="000000"/>
          <w:lang w:val="en-US"/>
        </w:rPr>
        <w:t>Caribbean</w:t>
      </w:r>
    </w:p>
    <w:p w14:paraId="03F9B2EE" w14:textId="77777777" w:rsidR="00E8606A" w:rsidRPr="004F64D6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>
        <w:rPr>
          <w:rFonts w:cs="Arial"/>
        </w:rPr>
        <w:t xml:space="preserve">  </w:t>
      </w:r>
      <w:r w:rsidRPr="004F64D6">
        <w:rPr>
          <w:rFonts w:cs="Arial"/>
          <w:color w:val="000000"/>
          <w:lang w:val="en-US"/>
        </w:rPr>
        <w:t>Any other Black background, please state……………………………</w:t>
      </w:r>
    </w:p>
    <w:p w14:paraId="1D5209E3" w14:textId="77777777" w:rsidR="00E8606A" w:rsidRDefault="00E8606A" w:rsidP="00E8606A">
      <w:pPr>
        <w:ind w:right="-16"/>
        <w:rPr>
          <w:rFonts w:cs="Arial"/>
        </w:rPr>
      </w:pPr>
    </w:p>
    <w:p w14:paraId="6F52107F" w14:textId="77777777" w:rsidR="00E8606A" w:rsidRDefault="00E8606A" w:rsidP="00E8606A">
      <w:pPr>
        <w:autoSpaceDE w:val="0"/>
        <w:autoSpaceDN w:val="0"/>
        <w:adjustRightInd w:val="0"/>
        <w:rPr>
          <w:rFonts w:cs="Arial"/>
          <w:b/>
          <w:color w:val="000000"/>
          <w:lang w:val="en-US"/>
        </w:rPr>
      </w:pPr>
      <w:r w:rsidRPr="004F64D6">
        <w:rPr>
          <w:rFonts w:cs="Arial"/>
          <w:b/>
          <w:color w:val="000000"/>
          <w:lang w:val="en-US"/>
        </w:rPr>
        <w:t>Mixed Heritage</w:t>
      </w:r>
    </w:p>
    <w:p w14:paraId="3A4FB978" w14:textId="77777777" w:rsidR="00E8606A" w:rsidRDefault="00E8606A" w:rsidP="00E8606A">
      <w:pPr>
        <w:autoSpaceDE w:val="0"/>
        <w:autoSpaceDN w:val="0"/>
        <w:adjustRightInd w:val="0"/>
        <w:rPr>
          <w:rFonts w:cs="Arial"/>
          <w:color w:val="000000"/>
          <w:lang w:val="en-US"/>
        </w:rPr>
      </w:pPr>
    </w:p>
    <w:p w14:paraId="1F8B08A3" w14:textId="77777777" w:rsidR="00E8606A" w:rsidRPr="00963B7A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4F64D6">
        <w:rPr>
          <w:rFonts w:eastAsia="NewspaperPiBT-Regular" w:cs="Arial"/>
          <w:color w:val="000000"/>
          <w:lang w:val="en-US"/>
        </w:rPr>
        <w:t xml:space="preserve"> </w:t>
      </w:r>
      <w:r w:rsidRPr="004F64D6">
        <w:rPr>
          <w:rFonts w:cs="Arial"/>
          <w:color w:val="000000"/>
          <w:lang w:val="en-US"/>
        </w:rPr>
        <w:t>White and Asian</w:t>
      </w:r>
    </w:p>
    <w:p w14:paraId="33D7191A" w14:textId="77777777" w:rsidR="00E8606A" w:rsidRPr="004F64D6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>
        <w:rPr>
          <w:rFonts w:cs="Arial"/>
        </w:rPr>
        <w:t xml:space="preserve"> </w:t>
      </w:r>
      <w:r w:rsidRPr="004F64D6">
        <w:rPr>
          <w:rFonts w:cs="Arial"/>
          <w:color w:val="000000"/>
          <w:lang w:val="en-US"/>
        </w:rPr>
        <w:t>White and Black Caribbean</w:t>
      </w:r>
    </w:p>
    <w:p w14:paraId="5DEAC3A6" w14:textId="77777777" w:rsidR="00E8606A" w:rsidRPr="004F64D6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4F64D6">
        <w:rPr>
          <w:rFonts w:eastAsia="NewspaperPiBT-Regular" w:cs="Arial"/>
          <w:color w:val="000000"/>
          <w:lang w:val="en-US"/>
        </w:rPr>
        <w:t xml:space="preserve"> </w:t>
      </w:r>
      <w:r w:rsidRPr="004F64D6">
        <w:rPr>
          <w:rFonts w:cs="Arial"/>
          <w:color w:val="000000"/>
          <w:lang w:val="en-US"/>
        </w:rPr>
        <w:t>White and Black African</w:t>
      </w:r>
    </w:p>
    <w:p w14:paraId="1260A2E8" w14:textId="77777777" w:rsidR="00E8606A" w:rsidRPr="00E9455C" w:rsidRDefault="00E8606A" w:rsidP="00E8606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cs="Arial"/>
          <w:color w:val="000000"/>
          <w:lang w:val="en-US"/>
        </w:rPr>
      </w:pPr>
      <w:r>
        <w:rPr>
          <w:rFonts w:cs="Arial"/>
          <w:color w:val="000000"/>
          <w:lang w:val="en-US"/>
        </w:rPr>
        <w:t>White and Chinese</w:t>
      </w:r>
    </w:p>
    <w:p w14:paraId="20564B77" w14:textId="77777777" w:rsidR="00E8606A" w:rsidRPr="004F64D6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>
        <w:rPr>
          <w:rFonts w:cs="Arial"/>
        </w:rPr>
        <w:t xml:space="preserve">  </w:t>
      </w:r>
      <w:r w:rsidRPr="004F64D6">
        <w:rPr>
          <w:rFonts w:cs="Arial"/>
          <w:color w:val="000000"/>
          <w:lang w:val="en-US"/>
        </w:rPr>
        <w:t>Any</w:t>
      </w:r>
      <w:r>
        <w:rPr>
          <w:rFonts w:cs="Arial"/>
          <w:color w:val="000000"/>
          <w:lang w:val="en-US"/>
        </w:rPr>
        <w:t xml:space="preserve"> other Mixed background, please state…………………………….</w:t>
      </w:r>
    </w:p>
    <w:p w14:paraId="439E2977" w14:textId="77777777" w:rsidR="00E8606A" w:rsidRPr="004F64D6" w:rsidRDefault="00E8606A" w:rsidP="00E8606A">
      <w:pPr>
        <w:ind w:right="-16"/>
        <w:rPr>
          <w:rFonts w:cs="Arial"/>
        </w:rPr>
      </w:pPr>
    </w:p>
    <w:p w14:paraId="25A99738" w14:textId="77777777" w:rsidR="00E8606A" w:rsidRPr="004F64D6" w:rsidRDefault="00E8606A" w:rsidP="00E8606A">
      <w:pPr>
        <w:autoSpaceDE w:val="0"/>
        <w:autoSpaceDN w:val="0"/>
        <w:adjustRightInd w:val="0"/>
        <w:ind w:left="720" w:hanging="720"/>
        <w:rPr>
          <w:rFonts w:cs="Arial"/>
          <w:color w:val="000000"/>
          <w:lang w:val="en-US"/>
        </w:rPr>
      </w:pPr>
      <w:r w:rsidRPr="004F64D6">
        <w:rPr>
          <w:rFonts w:eastAsia="NewspaperPiBT-Regular" w:cs="Arial"/>
          <w:color w:val="000000"/>
          <w:lang w:val="en-US"/>
        </w:rPr>
        <w:t xml:space="preserve"> </w:t>
      </w:r>
      <w:r w:rsidRPr="004F64D6">
        <w:rPr>
          <w:rFonts w:cs="Arial"/>
          <w:b/>
          <w:color w:val="000000"/>
          <w:lang w:val="en-US"/>
        </w:rPr>
        <w:t>White</w:t>
      </w:r>
    </w:p>
    <w:p w14:paraId="761B02C7" w14:textId="77777777" w:rsidR="00E8606A" w:rsidRDefault="00E8606A" w:rsidP="00E8606A">
      <w:pPr>
        <w:autoSpaceDE w:val="0"/>
        <w:autoSpaceDN w:val="0"/>
        <w:adjustRightInd w:val="0"/>
        <w:ind w:left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4F64D6">
        <w:rPr>
          <w:rFonts w:eastAsia="NewspaperPiBT-Regular" w:cs="Arial"/>
          <w:color w:val="000000"/>
          <w:lang w:val="en-US"/>
        </w:rPr>
        <w:t xml:space="preserve"> </w:t>
      </w:r>
      <w:r w:rsidRPr="004F64D6">
        <w:rPr>
          <w:rFonts w:cs="Arial"/>
          <w:color w:val="000000"/>
          <w:lang w:val="en-US"/>
        </w:rPr>
        <w:t>British</w:t>
      </w:r>
    </w:p>
    <w:p w14:paraId="0546786B" w14:textId="77777777" w:rsidR="00E8606A" w:rsidRPr="004F64D6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4F64D6">
        <w:rPr>
          <w:rFonts w:eastAsia="NewspaperPiBT-Regular" w:cs="Arial"/>
          <w:color w:val="000000"/>
          <w:lang w:val="en-US"/>
        </w:rPr>
        <w:t xml:space="preserve"> </w:t>
      </w:r>
      <w:r w:rsidRPr="004F64D6">
        <w:rPr>
          <w:rFonts w:cs="Arial"/>
          <w:color w:val="000000"/>
          <w:lang w:val="en-US"/>
        </w:rPr>
        <w:t>English</w:t>
      </w:r>
    </w:p>
    <w:p w14:paraId="7B86588A" w14:textId="77777777" w:rsidR="00E8606A" w:rsidRPr="004F64D6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4F64D6">
        <w:rPr>
          <w:rFonts w:eastAsia="NewspaperPiBT-Regular" w:cs="Arial"/>
          <w:color w:val="000000"/>
          <w:lang w:val="en-US"/>
        </w:rPr>
        <w:t xml:space="preserve"> </w:t>
      </w:r>
      <w:r w:rsidRPr="004F64D6">
        <w:rPr>
          <w:rFonts w:cs="Arial"/>
          <w:color w:val="000000"/>
          <w:lang w:val="en-US"/>
        </w:rPr>
        <w:t>Scottish</w:t>
      </w:r>
    </w:p>
    <w:p w14:paraId="6BFFA4C2" w14:textId="77777777" w:rsidR="00E8606A" w:rsidRPr="00963B7A" w:rsidRDefault="00E8606A" w:rsidP="00E8606A">
      <w:pPr>
        <w:autoSpaceDE w:val="0"/>
        <w:autoSpaceDN w:val="0"/>
        <w:adjustRightInd w:val="0"/>
        <w:ind w:left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>
        <w:rPr>
          <w:rFonts w:eastAsia="Arial Unicode MS" w:hAnsi="Arial Unicode MS" w:cs="Arial"/>
          <w:color w:val="000000"/>
          <w:lang w:val="en-US"/>
        </w:rPr>
        <w:t xml:space="preserve"> </w:t>
      </w:r>
      <w:r w:rsidRPr="00963B7A">
        <w:rPr>
          <w:rFonts w:cs="Arial"/>
          <w:color w:val="000000"/>
          <w:lang w:val="en-US"/>
        </w:rPr>
        <w:t>Welsh</w:t>
      </w:r>
    </w:p>
    <w:p w14:paraId="4960A5C8" w14:textId="77777777" w:rsidR="00E8606A" w:rsidRPr="004F64D6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4F64D6">
        <w:rPr>
          <w:rFonts w:eastAsia="NewspaperPiBT-Regular" w:cs="Arial"/>
          <w:color w:val="000000"/>
          <w:lang w:val="en-US"/>
        </w:rPr>
        <w:t xml:space="preserve"> </w:t>
      </w:r>
      <w:r>
        <w:rPr>
          <w:rFonts w:eastAsia="NewspaperPiBT-Regular" w:cs="Arial"/>
          <w:color w:val="000000"/>
          <w:lang w:val="en-US"/>
        </w:rPr>
        <w:t xml:space="preserve">Northern </w:t>
      </w:r>
      <w:r w:rsidRPr="004F64D6">
        <w:rPr>
          <w:rFonts w:cs="Arial"/>
          <w:color w:val="000000"/>
          <w:lang w:val="en-US"/>
        </w:rPr>
        <w:t>Irish</w:t>
      </w:r>
    </w:p>
    <w:p w14:paraId="1BC4B483" w14:textId="77777777" w:rsidR="00E8606A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4F64D6">
        <w:rPr>
          <w:rFonts w:eastAsia="NewspaperPiBT-Regular" w:cs="Arial"/>
          <w:color w:val="000000"/>
          <w:lang w:val="en-US"/>
        </w:rPr>
        <w:t xml:space="preserve"> </w:t>
      </w:r>
      <w:r w:rsidRPr="004F64D6">
        <w:rPr>
          <w:rFonts w:cs="Arial"/>
          <w:color w:val="000000"/>
          <w:lang w:val="en-US"/>
        </w:rPr>
        <w:t>Irish</w:t>
      </w:r>
    </w:p>
    <w:p w14:paraId="644DCAAC" w14:textId="77777777" w:rsidR="00E8606A" w:rsidRPr="004F64D6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4F64D6">
        <w:rPr>
          <w:rFonts w:eastAsia="NewspaperPiBT-Regular" w:cs="Arial"/>
          <w:color w:val="000000"/>
          <w:lang w:val="en-US"/>
        </w:rPr>
        <w:t xml:space="preserve"> </w:t>
      </w:r>
      <w:r>
        <w:rPr>
          <w:rFonts w:eastAsia="NewspaperPiBT-Regular" w:cs="Arial"/>
          <w:color w:val="000000"/>
          <w:lang w:val="en-US"/>
        </w:rPr>
        <w:t xml:space="preserve">Gypsy or </w:t>
      </w:r>
      <w:r w:rsidRPr="004F64D6">
        <w:rPr>
          <w:rFonts w:cs="Arial"/>
          <w:color w:val="000000"/>
          <w:lang w:val="en-US"/>
        </w:rPr>
        <w:t>Irish</w:t>
      </w:r>
      <w:r>
        <w:rPr>
          <w:rFonts w:cs="Arial"/>
          <w:color w:val="000000"/>
          <w:lang w:val="en-US"/>
        </w:rPr>
        <w:t xml:space="preserve"> Traveler</w:t>
      </w:r>
    </w:p>
    <w:p w14:paraId="17651475" w14:textId="77777777" w:rsidR="00E8606A" w:rsidRDefault="00E8606A" w:rsidP="00E8606A">
      <w:pPr>
        <w:autoSpaceDE w:val="0"/>
        <w:autoSpaceDN w:val="0"/>
        <w:adjustRightInd w:val="0"/>
        <w:ind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>
        <w:rPr>
          <w:rFonts w:cs="Arial"/>
        </w:rPr>
        <w:t xml:space="preserve">  </w:t>
      </w:r>
      <w:r w:rsidRPr="004F64D6">
        <w:rPr>
          <w:rFonts w:cs="Arial"/>
          <w:color w:val="000000"/>
          <w:lang w:val="en-US"/>
        </w:rPr>
        <w:t>Any other White background, please state………………………</w:t>
      </w:r>
    </w:p>
    <w:p w14:paraId="1BCE9C88" w14:textId="77777777" w:rsidR="00E8606A" w:rsidRDefault="00E8606A" w:rsidP="00E8606A">
      <w:pPr>
        <w:autoSpaceDE w:val="0"/>
        <w:autoSpaceDN w:val="0"/>
        <w:adjustRightInd w:val="0"/>
        <w:ind w:firstLine="720"/>
        <w:rPr>
          <w:rFonts w:eastAsia="Arial Unicode MS"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B36B5E">
        <w:rPr>
          <w:rFonts w:eastAsia="Arial Unicode MS" w:cs="Arial"/>
          <w:b/>
          <w:color w:val="000000"/>
          <w:lang w:val="en-US"/>
        </w:rPr>
        <w:t xml:space="preserve"> </w:t>
      </w:r>
      <w:r w:rsidRPr="00AE3906">
        <w:rPr>
          <w:rFonts w:eastAsia="Arial Unicode MS" w:cs="Arial"/>
          <w:color w:val="000000"/>
          <w:lang w:val="en-US"/>
        </w:rPr>
        <w:t>Prefer not to say</w:t>
      </w:r>
    </w:p>
    <w:p w14:paraId="4BA94F34" w14:textId="77777777" w:rsidR="00E8606A" w:rsidRPr="00B36B5E" w:rsidRDefault="00E8606A" w:rsidP="00E8606A">
      <w:pPr>
        <w:autoSpaceDE w:val="0"/>
        <w:autoSpaceDN w:val="0"/>
        <w:adjustRightInd w:val="0"/>
        <w:rPr>
          <w:rFonts w:cs="Arial"/>
          <w:b/>
          <w:color w:val="000000"/>
          <w:lang w:val="en-US"/>
        </w:rPr>
      </w:pPr>
    </w:p>
    <w:p w14:paraId="395057BB" w14:textId="77777777" w:rsidR="00E8606A" w:rsidRPr="004F64D6" w:rsidRDefault="00E8606A" w:rsidP="00E8606A">
      <w:pPr>
        <w:autoSpaceDE w:val="0"/>
        <w:autoSpaceDN w:val="0"/>
        <w:adjustRightInd w:val="0"/>
        <w:rPr>
          <w:rFonts w:cs="Arial"/>
          <w:b/>
          <w:color w:val="000000"/>
          <w:lang w:val="en-US"/>
        </w:rPr>
      </w:pPr>
      <w:proofErr w:type="gramStart"/>
      <w:r>
        <w:rPr>
          <w:rFonts w:cs="Arial"/>
          <w:b/>
          <w:color w:val="000000"/>
          <w:lang w:val="en-US"/>
        </w:rPr>
        <w:t>O</w:t>
      </w:r>
      <w:r w:rsidRPr="004F64D6">
        <w:rPr>
          <w:rFonts w:cs="Arial"/>
          <w:b/>
          <w:color w:val="000000"/>
          <w:lang w:val="en-US"/>
        </w:rPr>
        <w:t>ther</w:t>
      </w:r>
      <w:proofErr w:type="gramEnd"/>
      <w:r w:rsidRPr="004F64D6">
        <w:rPr>
          <w:rFonts w:cs="Arial"/>
          <w:b/>
          <w:color w:val="000000"/>
          <w:lang w:val="en-US"/>
        </w:rPr>
        <w:t xml:space="preserve"> ethnic group</w:t>
      </w:r>
    </w:p>
    <w:p w14:paraId="5A42729B" w14:textId="77777777" w:rsidR="00E8606A" w:rsidRDefault="00E8606A" w:rsidP="00E8606A">
      <w:pPr>
        <w:ind w:right="-16" w:firstLine="720"/>
        <w:rPr>
          <w:rFonts w:cs="Arial"/>
          <w:color w:val="000000"/>
          <w:lang w:val="en-US"/>
        </w:rPr>
      </w:pPr>
      <w:r w:rsidRPr="005A049A">
        <w:rPr>
          <w:rFonts w:cs="Arial"/>
        </w:rPr>
        <w:sym w:font="Wingdings" w:char="F072"/>
      </w:r>
      <w:r>
        <w:rPr>
          <w:rFonts w:cs="Arial"/>
        </w:rPr>
        <w:t xml:space="preserve">  </w:t>
      </w:r>
      <w:r w:rsidRPr="004F64D6">
        <w:rPr>
          <w:rFonts w:cs="Arial"/>
          <w:color w:val="000000"/>
          <w:lang w:val="en-US"/>
        </w:rPr>
        <w:t>Any other, please state………………………………….</w:t>
      </w:r>
    </w:p>
    <w:p w14:paraId="42337DB3" w14:textId="77777777" w:rsidR="00E8606A" w:rsidRDefault="00E8606A" w:rsidP="00E8606A">
      <w:pPr>
        <w:ind w:right="-16"/>
        <w:rPr>
          <w:rFonts w:cs="Arial"/>
          <w:b/>
          <w:lang w:val="en-US"/>
        </w:rPr>
      </w:pPr>
    </w:p>
    <w:p w14:paraId="4C6A0A41" w14:textId="77777777" w:rsidR="00E8606A" w:rsidRPr="006F0BF5" w:rsidRDefault="00E8606A" w:rsidP="00E8606A">
      <w:pPr>
        <w:ind w:right="-16"/>
        <w:rPr>
          <w:rFonts w:cs="Arial"/>
          <w:b/>
          <w:bCs/>
          <w:sz w:val="28"/>
          <w:szCs w:val="28"/>
        </w:rPr>
      </w:pPr>
      <w:r w:rsidRPr="006F0BF5">
        <w:rPr>
          <w:rFonts w:cs="Arial"/>
          <w:b/>
          <w:bCs/>
          <w:sz w:val="28"/>
          <w:szCs w:val="28"/>
        </w:rPr>
        <w:t xml:space="preserve">Disability </w:t>
      </w:r>
    </w:p>
    <w:p w14:paraId="1B182B5E" w14:textId="77777777" w:rsidR="00E8606A" w:rsidRDefault="00E8606A" w:rsidP="00E8606A">
      <w:pPr>
        <w:ind w:right="-16"/>
        <w:rPr>
          <w:rFonts w:cs="Arial"/>
          <w:bCs/>
        </w:rPr>
      </w:pPr>
    </w:p>
    <w:p w14:paraId="09448121" w14:textId="77777777" w:rsidR="00E8606A" w:rsidRDefault="00E8606A" w:rsidP="00E8606A">
      <w:pPr>
        <w:ind w:right="-16"/>
        <w:rPr>
          <w:rFonts w:cs="Arial"/>
          <w:bCs/>
        </w:rPr>
      </w:pPr>
      <w:r w:rsidRPr="005A049A">
        <w:rPr>
          <w:rFonts w:cs="Arial"/>
          <w:bCs/>
        </w:rPr>
        <w:t xml:space="preserve">Do you consider yourself to </w:t>
      </w:r>
      <w:r>
        <w:rPr>
          <w:rFonts w:cs="Arial"/>
          <w:bCs/>
        </w:rPr>
        <w:t xml:space="preserve">have a disability according to the definition pf the Equality Act 2010? </w:t>
      </w:r>
    </w:p>
    <w:p w14:paraId="241A8982" w14:textId="77777777" w:rsidR="00E8606A" w:rsidRDefault="00E8606A" w:rsidP="00E8606A">
      <w:pPr>
        <w:ind w:right="-16"/>
        <w:rPr>
          <w:rFonts w:cs="Arial"/>
        </w:rPr>
      </w:pPr>
    </w:p>
    <w:p w14:paraId="291A14BF" w14:textId="77777777" w:rsidR="00E8606A" w:rsidRDefault="00E8606A" w:rsidP="00E8606A">
      <w:pPr>
        <w:ind w:right="-16"/>
        <w:rPr>
          <w:rFonts w:cs="Arial"/>
        </w:rPr>
      </w:pPr>
      <w:r w:rsidRPr="00061616">
        <w:rPr>
          <w:rFonts w:eastAsia="Arial" w:cs="Arial"/>
        </w:rPr>
        <w:lastRenderedPageBreak/>
        <w:t xml:space="preserve">The Equality Act defines a disabled person as someone who has a mental or physical impairment that has a substantial and long-term adverse effect on the person’s ability to carry out normal day-to-day activities. </w:t>
      </w:r>
      <w:r w:rsidRPr="00061616">
        <w:rPr>
          <w:rFonts w:eastAsia="Arial" w:cs="Arial"/>
          <w:bCs/>
        </w:rPr>
        <w:t>If you have a condition which fits the Equality Act definition, please tick 'Yes' even if</w:t>
      </w:r>
      <w:r>
        <w:rPr>
          <w:rFonts w:eastAsia="Arial" w:cs="Arial"/>
          <w:bCs/>
        </w:rPr>
        <w:t xml:space="preserve"> </w:t>
      </w:r>
      <w:r w:rsidRPr="00061616">
        <w:rPr>
          <w:rFonts w:eastAsia="Arial" w:cs="Arial"/>
          <w:bCs/>
        </w:rPr>
        <w:t>you are not limited by your condition.</w:t>
      </w:r>
    </w:p>
    <w:p w14:paraId="689AB907" w14:textId="77777777" w:rsidR="00E8606A" w:rsidRPr="005A049A" w:rsidRDefault="00E8606A" w:rsidP="00E8606A">
      <w:pPr>
        <w:ind w:right="-16"/>
        <w:rPr>
          <w:rFonts w:cs="Arial"/>
          <w:bCs/>
        </w:rPr>
      </w:pPr>
    </w:p>
    <w:p w14:paraId="12B932FD" w14:textId="77777777" w:rsidR="00E8606A" w:rsidRPr="005A049A" w:rsidRDefault="00E8606A" w:rsidP="00E8606A">
      <w:pPr>
        <w:ind w:right="-16" w:firstLine="720"/>
        <w:rPr>
          <w:rFonts w:cs="Arial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Yes</w:t>
      </w:r>
      <w:r w:rsidRPr="005A049A">
        <w:rPr>
          <w:rFonts w:cs="Arial"/>
        </w:rPr>
        <w:tab/>
      </w:r>
      <w:r w:rsidRPr="005A049A">
        <w:rPr>
          <w:rFonts w:cs="Arial"/>
        </w:rPr>
        <w:tab/>
        <w:t xml:space="preserve"> </w:t>
      </w: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No</w:t>
      </w:r>
      <w:r w:rsidRPr="005A049A">
        <w:rPr>
          <w:rFonts w:cs="Arial"/>
        </w:rPr>
        <w:tab/>
      </w:r>
      <w:r w:rsidRPr="005A049A">
        <w:rPr>
          <w:rFonts w:cs="Arial"/>
        </w:rPr>
        <w:tab/>
        <w:t xml:space="preserve"> </w:t>
      </w:r>
      <w:r w:rsidRPr="005A049A">
        <w:rPr>
          <w:rFonts w:cs="Arial"/>
        </w:rPr>
        <w:sym w:font="Wingdings" w:char="F072"/>
      </w:r>
      <w:r>
        <w:rPr>
          <w:rFonts w:cs="Arial"/>
        </w:rPr>
        <w:t xml:space="preserve"> Prefer not to say</w:t>
      </w:r>
    </w:p>
    <w:p w14:paraId="65E5C789" w14:textId="77777777" w:rsidR="00E8606A" w:rsidRDefault="00E8606A" w:rsidP="00E8606A">
      <w:pPr>
        <w:ind w:right="-16"/>
        <w:rPr>
          <w:rFonts w:cs="Arial"/>
          <w:b/>
          <w:sz w:val="28"/>
          <w:szCs w:val="28"/>
          <w:lang w:val="en-US"/>
        </w:rPr>
      </w:pPr>
    </w:p>
    <w:p w14:paraId="3B24B261" w14:textId="77777777" w:rsidR="00E8606A" w:rsidRDefault="00E8606A" w:rsidP="00E8606A">
      <w:pPr>
        <w:ind w:right="-16"/>
        <w:rPr>
          <w:rFonts w:cs="Arial"/>
          <w:b/>
          <w:sz w:val="28"/>
          <w:szCs w:val="28"/>
          <w:lang w:val="en-US"/>
        </w:rPr>
      </w:pPr>
      <w:r w:rsidRPr="00061616">
        <w:rPr>
          <w:rFonts w:eastAsia="Arial" w:cs="Arial"/>
          <w:b/>
        </w:rPr>
        <w:t>Are your day-to-day activities limited because of a health problem or disability which has lasted, or is expected to last, at least 12 months?</w:t>
      </w:r>
    </w:p>
    <w:p w14:paraId="09DC0464" w14:textId="77777777" w:rsidR="00E8606A" w:rsidRDefault="00E8606A" w:rsidP="00E8606A">
      <w:pPr>
        <w:ind w:right="-16" w:firstLine="720"/>
        <w:rPr>
          <w:rFonts w:cs="Arial"/>
        </w:rPr>
      </w:pPr>
    </w:p>
    <w:p w14:paraId="58A118F0" w14:textId="77777777" w:rsidR="00E8606A" w:rsidRDefault="00E8606A" w:rsidP="00E8606A">
      <w:pPr>
        <w:ind w:right="-16" w:firstLine="720"/>
        <w:rPr>
          <w:rFonts w:cs="Arial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Yes</w:t>
      </w:r>
      <w:r w:rsidRPr="005A049A">
        <w:rPr>
          <w:rFonts w:cs="Arial"/>
        </w:rPr>
        <w:tab/>
      </w:r>
      <w:r>
        <w:rPr>
          <w:rFonts w:cs="Arial"/>
        </w:rPr>
        <w:t>, limited a lot</w:t>
      </w:r>
      <w:r>
        <w:rPr>
          <w:rFonts w:cs="Arial"/>
        </w:rPr>
        <w:tab/>
      </w:r>
      <w:r w:rsidRPr="005A049A">
        <w:rPr>
          <w:rFonts w:cs="Arial"/>
        </w:rPr>
        <w:tab/>
      </w: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Yes</w:t>
      </w:r>
      <w:r>
        <w:rPr>
          <w:rFonts w:cs="Arial"/>
        </w:rPr>
        <w:t xml:space="preserve">, limited a little </w:t>
      </w:r>
      <w:r>
        <w:rPr>
          <w:rFonts w:cs="Arial"/>
        </w:rPr>
        <w:tab/>
      </w:r>
      <w:r w:rsidRPr="005A049A">
        <w:rPr>
          <w:rFonts w:cs="Arial"/>
        </w:rPr>
        <w:t xml:space="preserve"> </w:t>
      </w: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No</w:t>
      </w:r>
      <w:r w:rsidRPr="005A049A">
        <w:rPr>
          <w:rFonts w:cs="Arial"/>
        </w:rPr>
        <w:tab/>
      </w:r>
      <w:r w:rsidRPr="005A049A">
        <w:rPr>
          <w:rFonts w:cs="Arial"/>
        </w:rPr>
        <w:tab/>
        <w:t xml:space="preserve"> </w:t>
      </w:r>
    </w:p>
    <w:p w14:paraId="37469A43" w14:textId="77777777" w:rsidR="00E8606A" w:rsidRPr="005A049A" w:rsidRDefault="00E8606A" w:rsidP="00E8606A">
      <w:pPr>
        <w:ind w:right="-16" w:firstLine="720"/>
        <w:rPr>
          <w:rFonts w:cs="Arial"/>
        </w:rPr>
      </w:pPr>
      <w:r w:rsidRPr="005A049A">
        <w:rPr>
          <w:rFonts w:cs="Arial"/>
        </w:rPr>
        <w:sym w:font="Wingdings" w:char="F072"/>
      </w:r>
      <w:r>
        <w:rPr>
          <w:rFonts w:cs="Arial"/>
        </w:rPr>
        <w:t xml:space="preserve"> Prefer not to say</w:t>
      </w:r>
    </w:p>
    <w:p w14:paraId="2A98C579" w14:textId="77777777" w:rsidR="00E8606A" w:rsidRDefault="00E8606A" w:rsidP="00E8606A">
      <w:pPr>
        <w:ind w:right="-16"/>
        <w:rPr>
          <w:rFonts w:cs="Arial"/>
          <w:b/>
          <w:sz w:val="28"/>
          <w:szCs w:val="28"/>
          <w:lang w:val="en-US"/>
        </w:rPr>
      </w:pPr>
    </w:p>
    <w:p w14:paraId="41DC7139" w14:textId="77777777" w:rsidR="00E8606A" w:rsidRPr="006F0BF5" w:rsidRDefault="00E8606A" w:rsidP="00E8606A">
      <w:pPr>
        <w:ind w:right="-16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 xml:space="preserve">Which </w:t>
      </w:r>
      <w:r w:rsidRPr="006F0BF5">
        <w:rPr>
          <w:rFonts w:cs="Arial"/>
          <w:b/>
          <w:bCs/>
          <w:sz w:val="28"/>
          <w:szCs w:val="28"/>
        </w:rPr>
        <w:t>Gender</w:t>
      </w:r>
      <w:r>
        <w:rPr>
          <w:rFonts w:cs="Arial"/>
          <w:b/>
          <w:bCs/>
          <w:sz w:val="28"/>
          <w:szCs w:val="28"/>
        </w:rPr>
        <w:t xml:space="preserve"> do you identify with?</w:t>
      </w:r>
    </w:p>
    <w:p w14:paraId="40F06F60" w14:textId="77777777" w:rsidR="00E8606A" w:rsidRDefault="00E8606A" w:rsidP="00E8606A">
      <w:pPr>
        <w:ind w:right="-16"/>
        <w:rPr>
          <w:rFonts w:cs="Arial"/>
          <w:b/>
          <w:bCs/>
        </w:rPr>
      </w:pPr>
    </w:p>
    <w:p w14:paraId="62ED7D48" w14:textId="77777777" w:rsidR="00E8606A" w:rsidRPr="005A049A" w:rsidRDefault="00E8606A" w:rsidP="00E8606A">
      <w:pPr>
        <w:ind w:right="-16"/>
        <w:rPr>
          <w:rFonts w:cs="Arial"/>
          <w:bCs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>
        <w:rPr>
          <w:rFonts w:cs="Arial"/>
        </w:rPr>
        <w:t>Woman</w:t>
      </w:r>
      <w:r w:rsidRPr="005A049A">
        <w:rPr>
          <w:rFonts w:cs="Arial"/>
        </w:rPr>
        <w:tab/>
        <w:t xml:space="preserve"> </w:t>
      </w: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M</w:t>
      </w:r>
      <w:r>
        <w:rPr>
          <w:rFonts w:cs="Arial"/>
        </w:rPr>
        <w:t>an</w:t>
      </w:r>
      <w:r>
        <w:rPr>
          <w:rFonts w:cs="Arial"/>
          <w:bCs/>
        </w:rPr>
        <w:t xml:space="preserve"> </w:t>
      </w:r>
      <w:r>
        <w:rPr>
          <w:rFonts w:cs="Arial"/>
          <w:bCs/>
        </w:rPr>
        <w:tab/>
      </w: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>
        <w:rPr>
          <w:rFonts w:cs="Arial"/>
        </w:rPr>
        <w:t xml:space="preserve">Other preferred description </w:t>
      </w:r>
      <w:r>
        <w:rPr>
          <w:rFonts w:cs="Arial"/>
        </w:rPr>
        <w:tab/>
      </w:r>
      <w:r w:rsidRPr="005A049A">
        <w:rPr>
          <w:rFonts w:cs="Arial"/>
        </w:rPr>
        <w:sym w:font="Wingdings" w:char="F072"/>
      </w:r>
      <w:r>
        <w:rPr>
          <w:rFonts w:cs="Arial"/>
        </w:rPr>
        <w:t xml:space="preserve"> Gender Non-Binary</w:t>
      </w:r>
    </w:p>
    <w:p w14:paraId="4BEC10F7" w14:textId="77777777" w:rsidR="00E8606A" w:rsidRDefault="00E8606A" w:rsidP="00E8606A">
      <w:pPr>
        <w:ind w:right="-16"/>
        <w:rPr>
          <w:rFonts w:cs="Arial"/>
          <w:b/>
          <w:bCs/>
          <w:sz w:val="28"/>
          <w:szCs w:val="28"/>
        </w:rPr>
      </w:pPr>
    </w:p>
    <w:p w14:paraId="11ED1B20" w14:textId="77777777" w:rsidR="00E8606A" w:rsidRPr="006F0BF5" w:rsidRDefault="00E8606A" w:rsidP="00E8606A">
      <w:pPr>
        <w:ind w:right="-16"/>
        <w:rPr>
          <w:rFonts w:cs="Arial"/>
          <w:b/>
          <w:sz w:val="28"/>
          <w:szCs w:val="28"/>
          <w:lang w:val="en-US"/>
        </w:rPr>
      </w:pPr>
      <w:r w:rsidRPr="006F0BF5">
        <w:rPr>
          <w:rFonts w:cs="Arial"/>
          <w:b/>
          <w:sz w:val="28"/>
          <w:szCs w:val="28"/>
          <w:lang w:val="en-US"/>
        </w:rPr>
        <w:t>Sexual orientation</w:t>
      </w:r>
    </w:p>
    <w:p w14:paraId="50364569" w14:textId="77777777" w:rsidR="00E8606A" w:rsidRPr="00963B7A" w:rsidRDefault="00E8606A" w:rsidP="00E8606A">
      <w:pPr>
        <w:ind w:right="-16"/>
        <w:rPr>
          <w:rFonts w:cs="Arial"/>
          <w:lang w:val="en-US"/>
        </w:rPr>
      </w:pPr>
    </w:p>
    <w:p w14:paraId="4D119C1E" w14:textId="77777777" w:rsidR="00E8606A" w:rsidRDefault="00E8606A" w:rsidP="00E8606A">
      <w:pPr>
        <w:ind w:right="-16"/>
        <w:rPr>
          <w:rFonts w:cs="Arial"/>
          <w:lang w:val="en-US"/>
        </w:rPr>
      </w:pPr>
      <w:r w:rsidRPr="00963B7A">
        <w:rPr>
          <w:rFonts w:cs="Arial"/>
          <w:lang w:val="en-US"/>
        </w:rPr>
        <w:t>What is your sexual orientation?</w:t>
      </w:r>
    </w:p>
    <w:p w14:paraId="379F15F9" w14:textId="77777777" w:rsidR="00E8606A" w:rsidRPr="00963B7A" w:rsidRDefault="00E8606A" w:rsidP="00E8606A">
      <w:pPr>
        <w:ind w:right="-16" w:firstLine="720"/>
        <w:rPr>
          <w:rFonts w:cs="Arial"/>
          <w:lang w:val="en-US"/>
        </w:rPr>
      </w:pPr>
    </w:p>
    <w:p w14:paraId="6D1ABA96" w14:textId="77777777" w:rsidR="00E8606A" w:rsidRPr="00963B7A" w:rsidRDefault="00E8606A" w:rsidP="00E8606A">
      <w:pPr>
        <w:ind w:right="-16" w:firstLine="720"/>
        <w:rPr>
          <w:rFonts w:cs="Arial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963B7A">
        <w:rPr>
          <w:rFonts w:cs="Arial"/>
          <w:lang w:val="en-US"/>
        </w:rPr>
        <w:t xml:space="preserve"> </w:t>
      </w:r>
      <w:r>
        <w:rPr>
          <w:rFonts w:cs="Arial"/>
          <w:lang w:val="en-US"/>
        </w:rPr>
        <w:t>B</w:t>
      </w:r>
      <w:r w:rsidRPr="00963B7A">
        <w:rPr>
          <w:rFonts w:cs="Arial"/>
          <w:lang w:val="en-US"/>
        </w:rPr>
        <w:t>isexual</w:t>
      </w:r>
    </w:p>
    <w:p w14:paraId="3574F11F" w14:textId="77777777" w:rsidR="00E8606A" w:rsidRPr="00963B7A" w:rsidRDefault="00E8606A" w:rsidP="00E8606A">
      <w:pPr>
        <w:ind w:right="-16" w:firstLine="720"/>
        <w:rPr>
          <w:rFonts w:cs="Arial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963B7A">
        <w:rPr>
          <w:rFonts w:cs="Arial"/>
          <w:lang w:val="en-US"/>
        </w:rPr>
        <w:t xml:space="preserve"> Gay</w:t>
      </w:r>
      <w:r>
        <w:rPr>
          <w:rFonts w:cs="Arial"/>
          <w:lang w:val="en-US"/>
        </w:rPr>
        <w:t xml:space="preserve">/lesbian </w:t>
      </w:r>
    </w:p>
    <w:p w14:paraId="62530A00" w14:textId="77777777" w:rsidR="00E8606A" w:rsidRPr="00963B7A" w:rsidRDefault="00E8606A" w:rsidP="00E8606A">
      <w:pPr>
        <w:ind w:right="-16" w:firstLine="720"/>
        <w:rPr>
          <w:rFonts w:cs="Arial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963B7A">
        <w:rPr>
          <w:rFonts w:cs="Arial"/>
          <w:lang w:val="en-US"/>
        </w:rPr>
        <w:t xml:space="preserve"> Heterosexual / straight</w:t>
      </w:r>
    </w:p>
    <w:p w14:paraId="26B396BD" w14:textId="77777777" w:rsidR="00E8606A" w:rsidRPr="00963B7A" w:rsidRDefault="00E8606A" w:rsidP="00E8606A">
      <w:pPr>
        <w:ind w:right="-16" w:firstLine="720"/>
        <w:rPr>
          <w:rFonts w:cs="Arial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963B7A">
        <w:rPr>
          <w:rFonts w:cs="Arial"/>
          <w:lang w:val="en-US"/>
        </w:rPr>
        <w:t xml:space="preserve"> Other</w:t>
      </w:r>
    </w:p>
    <w:p w14:paraId="52AAAA59" w14:textId="77777777" w:rsidR="00E8606A" w:rsidRPr="00963B7A" w:rsidRDefault="00E8606A" w:rsidP="00E8606A">
      <w:pPr>
        <w:ind w:right="-16" w:firstLine="720"/>
        <w:rPr>
          <w:rFonts w:cs="Arial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963B7A">
        <w:rPr>
          <w:rFonts w:cs="Arial"/>
          <w:lang w:val="en-US"/>
        </w:rPr>
        <w:t xml:space="preserve"> Prefer not to say</w:t>
      </w:r>
    </w:p>
    <w:p w14:paraId="7856026D" w14:textId="77777777" w:rsidR="00E8606A" w:rsidRPr="006F0BF5" w:rsidRDefault="00E8606A" w:rsidP="00E8606A">
      <w:pPr>
        <w:ind w:right="-16"/>
        <w:rPr>
          <w:rFonts w:cs="Arial"/>
          <w:sz w:val="28"/>
          <w:szCs w:val="28"/>
        </w:rPr>
      </w:pPr>
    </w:p>
    <w:p w14:paraId="16A81798" w14:textId="77777777" w:rsidR="00E8606A" w:rsidRPr="006F0BF5" w:rsidRDefault="00E8606A" w:rsidP="00E8606A">
      <w:pPr>
        <w:ind w:right="-16"/>
        <w:rPr>
          <w:rFonts w:cs="Arial"/>
          <w:b/>
          <w:sz w:val="28"/>
          <w:szCs w:val="28"/>
          <w:lang w:val="en-US"/>
        </w:rPr>
      </w:pPr>
      <w:r w:rsidRPr="006F0BF5">
        <w:rPr>
          <w:rFonts w:cs="Arial"/>
          <w:b/>
          <w:sz w:val="28"/>
          <w:szCs w:val="28"/>
          <w:lang w:val="en-US"/>
        </w:rPr>
        <w:t>Religion or belief</w:t>
      </w:r>
    </w:p>
    <w:p w14:paraId="499DEFC5" w14:textId="77777777" w:rsidR="00E8606A" w:rsidRPr="00963B7A" w:rsidRDefault="00E8606A" w:rsidP="00E8606A">
      <w:pPr>
        <w:ind w:right="-16"/>
        <w:rPr>
          <w:rFonts w:cs="Arial"/>
          <w:b/>
          <w:lang w:val="en-US"/>
        </w:rPr>
      </w:pPr>
    </w:p>
    <w:p w14:paraId="4B043255" w14:textId="77777777" w:rsidR="00E8606A" w:rsidRPr="00963B7A" w:rsidRDefault="00E8606A" w:rsidP="00E8606A">
      <w:pPr>
        <w:ind w:right="-16"/>
        <w:rPr>
          <w:rFonts w:cs="Arial"/>
          <w:lang w:val="en-US"/>
        </w:rPr>
      </w:pPr>
      <w:r w:rsidRPr="00963B7A">
        <w:rPr>
          <w:rFonts w:cs="Arial"/>
          <w:lang w:val="en-US"/>
        </w:rPr>
        <w:t>Which group below do you most identify with?</w:t>
      </w:r>
    </w:p>
    <w:p w14:paraId="7B0BB194" w14:textId="77777777" w:rsidR="00E8606A" w:rsidRPr="00963B7A" w:rsidRDefault="00E8606A" w:rsidP="00E8606A">
      <w:pPr>
        <w:ind w:right="-16"/>
        <w:rPr>
          <w:rFonts w:cs="Arial"/>
          <w:lang w:val="en-US"/>
        </w:rPr>
      </w:pPr>
    </w:p>
    <w:p w14:paraId="0AA87EA5" w14:textId="77777777" w:rsidR="00E8606A" w:rsidRPr="00963B7A" w:rsidRDefault="00E8606A" w:rsidP="00E8606A">
      <w:pPr>
        <w:ind w:right="-16" w:firstLine="720"/>
        <w:rPr>
          <w:rFonts w:cs="Arial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>
        <w:rPr>
          <w:rFonts w:cs="Arial"/>
          <w:lang w:val="en-US"/>
        </w:rPr>
        <w:t xml:space="preserve"> </w:t>
      </w:r>
      <w:r w:rsidRPr="00963B7A">
        <w:rPr>
          <w:rFonts w:cs="Arial"/>
          <w:lang w:val="en-US"/>
        </w:rPr>
        <w:t xml:space="preserve">Buddhist </w:t>
      </w:r>
    </w:p>
    <w:p w14:paraId="7D0F276D" w14:textId="77777777" w:rsidR="00E8606A" w:rsidRPr="00963B7A" w:rsidRDefault="00E8606A" w:rsidP="00E8606A">
      <w:pPr>
        <w:ind w:left="1080" w:right="-16" w:hanging="360"/>
        <w:rPr>
          <w:rFonts w:cs="Arial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>
        <w:rPr>
          <w:rFonts w:cs="Arial"/>
          <w:lang w:val="en-US"/>
        </w:rPr>
        <w:t xml:space="preserve"> </w:t>
      </w:r>
      <w:r w:rsidRPr="00963B7A">
        <w:rPr>
          <w:rFonts w:cs="Arial"/>
          <w:lang w:val="en-US"/>
        </w:rPr>
        <w:t>Christian</w:t>
      </w:r>
      <w:r>
        <w:rPr>
          <w:rFonts w:cs="Arial"/>
          <w:lang w:val="en-US"/>
        </w:rPr>
        <w:t xml:space="preserve"> </w:t>
      </w:r>
      <w:r w:rsidRPr="00F85B03">
        <w:rPr>
          <w:rFonts w:cs="Arial"/>
          <w:lang w:val="en-US"/>
        </w:rPr>
        <w:t>(</w:t>
      </w:r>
      <w:smartTag w:uri="urn:schemas-microsoft-com:office:smarttags" w:element="PlaceName">
        <w:r w:rsidRPr="00F85B03">
          <w:rPr>
            <w:rFonts w:cs="Arial"/>
            <w:lang w:val="en-US"/>
          </w:rPr>
          <w:t>incl</w:t>
        </w:r>
        <w:r>
          <w:rPr>
            <w:rFonts w:cs="Arial"/>
            <w:lang w:val="en-US"/>
          </w:rPr>
          <w:t>.</w:t>
        </w:r>
      </w:smartTag>
      <w:r w:rsidRPr="00F85B03">
        <w:rPr>
          <w:rFonts w:cs="Arial"/>
          <w:lang w:val="en-US"/>
        </w:rPr>
        <w:t xml:space="preserve"> Church of England, Catholic, Protestant</w:t>
      </w:r>
      <w:r>
        <w:rPr>
          <w:rFonts w:cs="Arial"/>
          <w:lang w:val="en-US"/>
        </w:rPr>
        <w:t xml:space="preserve"> &amp; other</w:t>
      </w:r>
      <w:r w:rsidRPr="00F85B03">
        <w:rPr>
          <w:rFonts w:cs="Arial"/>
          <w:lang w:val="en-US"/>
        </w:rPr>
        <w:t xml:space="preserve"> </w:t>
      </w:r>
      <w:r>
        <w:rPr>
          <w:rFonts w:cs="Arial"/>
          <w:lang w:val="en-US"/>
        </w:rPr>
        <w:t xml:space="preserve">      </w:t>
      </w:r>
      <w:r w:rsidRPr="00F85B03">
        <w:rPr>
          <w:rFonts w:cs="Arial"/>
          <w:lang w:val="en-US"/>
        </w:rPr>
        <w:t>denominations)</w:t>
      </w:r>
    </w:p>
    <w:p w14:paraId="4968763C" w14:textId="77777777" w:rsidR="00E8606A" w:rsidRPr="00963B7A" w:rsidRDefault="00E8606A" w:rsidP="00E8606A">
      <w:pPr>
        <w:ind w:right="-16" w:firstLine="720"/>
        <w:rPr>
          <w:rFonts w:cs="Arial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>
        <w:rPr>
          <w:rFonts w:cs="Arial"/>
          <w:lang w:val="en-US"/>
        </w:rPr>
        <w:t xml:space="preserve"> </w:t>
      </w:r>
      <w:r w:rsidRPr="00963B7A">
        <w:rPr>
          <w:rFonts w:cs="Arial"/>
          <w:lang w:val="en-US"/>
        </w:rPr>
        <w:t xml:space="preserve">Hindu </w:t>
      </w:r>
    </w:p>
    <w:p w14:paraId="478CBC87" w14:textId="77777777" w:rsidR="00E8606A" w:rsidRPr="00963B7A" w:rsidRDefault="00E8606A" w:rsidP="00E8606A">
      <w:pPr>
        <w:ind w:right="-16" w:firstLine="720"/>
        <w:rPr>
          <w:rFonts w:cs="Arial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>
        <w:rPr>
          <w:rFonts w:cs="Arial"/>
          <w:lang w:val="en-US"/>
        </w:rPr>
        <w:t xml:space="preserve"> </w:t>
      </w:r>
      <w:r w:rsidRPr="00963B7A">
        <w:rPr>
          <w:rFonts w:cs="Arial"/>
          <w:lang w:val="en-US"/>
        </w:rPr>
        <w:t>Jewish</w:t>
      </w:r>
    </w:p>
    <w:p w14:paraId="7D2973FC" w14:textId="77777777" w:rsidR="00E8606A" w:rsidRPr="00963B7A" w:rsidRDefault="00E8606A" w:rsidP="00E8606A">
      <w:pPr>
        <w:ind w:right="-16" w:firstLine="720"/>
        <w:rPr>
          <w:rFonts w:cs="Arial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963B7A">
        <w:rPr>
          <w:rFonts w:cs="Arial"/>
          <w:lang w:val="en-US"/>
        </w:rPr>
        <w:t xml:space="preserve"> </w:t>
      </w:r>
      <w:r>
        <w:rPr>
          <w:rFonts w:cs="Arial"/>
          <w:lang w:val="en-US"/>
        </w:rPr>
        <w:t>M</w:t>
      </w:r>
      <w:r w:rsidRPr="00963B7A">
        <w:rPr>
          <w:rFonts w:cs="Arial"/>
          <w:lang w:val="en-US"/>
        </w:rPr>
        <w:t>uslim</w:t>
      </w:r>
    </w:p>
    <w:p w14:paraId="3A538ECC" w14:textId="77777777" w:rsidR="00E8606A" w:rsidRDefault="00E8606A" w:rsidP="00E8606A">
      <w:pPr>
        <w:ind w:right="-16" w:firstLine="720"/>
        <w:rPr>
          <w:rFonts w:cs="Arial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963B7A">
        <w:rPr>
          <w:rFonts w:cs="Arial"/>
          <w:lang w:val="en-US"/>
        </w:rPr>
        <w:t xml:space="preserve"> No religion</w:t>
      </w:r>
      <w:r>
        <w:rPr>
          <w:rFonts w:cs="Arial"/>
          <w:lang w:val="en-US"/>
        </w:rPr>
        <w:t xml:space="preserve"> or belief/Atheist</w:t>
      </w:r>
      <w:r w:rsidRPr="00963B7A">
        <w:rPr>
          <w:rFonts w:cs="Arial"/>
          <w:lang w:val="en-US"/>
        </w:rPr>
        <w:t xml:space="preserve"> </w:t>
      </w:r>
    </w:p>
    <w:p w14:paraId="3299F284" w14:textId="77777777" w:rsidR="00E8606A" w:rsidRPr="00963B7A" w:rsidRDefault="00E8606A" w:rsidP="00E8606A">
      <w:pPr>
        <w:ind w:right="-16" w:firstLine="720"/>
        <w:rPr>
          <w:rFonts w:cs="Arial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963B7A">
        <w:rPr>
          <w:rFonts w:cs="Arial"/>
          <w:lang w:val="en-US"/>
        </w:rPr>
        <w:t xml:space="preserve"> Other, please state</w:t>
      </w:r>
      <w:r>
        <w:rPr>
          <w:rFonts w:cs="Arial"/>
          <w:lang w:val="en-US"/>
        </w:rPr>
        <w:t>……………………</w:t>
      </w:r>
    </w:p>
    <w:p w14:paraId="56F97397" w14:textId="77777777" w:rsidR="00E8606A" w:rsidRDefault="00E8606A" w:rsidP="00E8606A">
      <w:pPr>
        <w:ind w:right="-16" w:firstLine="720"/>
        <w:rPr>
          <w:rFonts w:cs="Arial"/>
          <w:lang w:val="en-US"/>
        </w:rPr>
      </w:pPr>
      <w:bookmarkStart w:id="2" w:name="_Hlk61011607"/>
      <w:r w:rsidRPr="005A049A">
        <w:rPr>
          <w:rFonts w:cs="Arial"/>
        </w:rPr>
        <w:sym w:font="Wingdings" w:char="F072"/>
      </w:r>
      <w:bookmarkEnd w:id="2"/>
      <w:r w:rsidRPr="005A049A">
        <w:rPr>
          <w:rFonts w:cs="Arial"/>
        </w:rPr>
        <w:t xml:space="preserve"> </w:t>
      </w:r>
      <w:r w:rsidRPr="00F85B03">
        <w:rPr>
          <w:rFonts w:cs="Arial"/>
          <w:lang w:val="en-US"/>
        </w:rPr>
        <w:t xml:space="preserve"> Prefer not to say</w:t>
      </w:r>
    </w:p>
    <w:p w14:paraId="3AD44631" w14:textId="77777777" w:rsidR="00E8606A" w:rsidRPr="00963B7A" w:rsidRDefault="00E8606A" w:rsidP="00E8606A">
      <w:pPr>
        <w:ind w:right="-16" w:firstLine="720"/>
        <w:rPr>
          <w:rFonts w:cs="Arial"/>
          <w:lang w:val="en-US"/>
        </w:rPr>
      </w:pPr>
      <w:r w:rsidRPr="005A049A">
        <w:rPr>
          <w:rFonts w:cs="Arial"/>
        </w:rPr>
        <w:sym w:font="Wingdings" w:char="F072"/>
      </w:r>
      <w:r w:rsidRPr="005A049A">
        <w:rPr>
          <w:rFonts w:cs="Arial"/>
        </w:rPr>
        <w:t xml:space="preserve"> </w:t>
      </w:r>
      <w:r w:rsidRPr="00963B7A">
        <w:rPr>
          <w:rFonts w:cs="Arial"/>
          <w:lang w:val="en-US"/>
        </w:rPr>
        <w:t xml:space="preserve"> Sikh</w:t>
      </w:r>
    </w:p>
    <w:p w14:paraId="7EB7BAE3" w14:textId="420B746F" w:rsidR="00C06ED6" w:rsidRPr="00963B7A" w:rsidRDefault="00C06ED6" w:rsidP="00E8606A">
      <w:pPr>
        <w:ind w:right="-16"/>
        <w:rPr>
          <w:rFonts w:cs="Arial"/>
        </w:rPr>
      </w:pPr>
    </w:p>
    <w:p w14:paraId="7EB7BAE5" w14:textId="77777777" w:rsidR="00C06ED6" w:rsidRDefault="00C06ED6" w:rsidP="00C06ED6">
      <w:pPr>
        <w:spacing w:line="360" w:lineRule="auto"/>
        <w:ind w:right="-17"/>
        <w:rPr>
          <w:rFonts w:cs="Arial"/>
        </w:rPr>
      </w:pPr>
    </w:p>
    <w:p w14:paraId="7EB7BAE6" w14:textId="77777777" w:rsidR="00E95656" w:rsidRDefault="00C06ED6" w:rsidP="00C06ED6">
      <w:pPr>
        <w:spacing w:line="360" w:lineRule="auto"/>
        <w:ind w:right="-17"/>
        <w:rPr>
          <w:rFonts w:cs="Arial"/>
        </w:rPr>
      </w:pPr>
      <w:r w:rsidRPr="005219EA">
        <w:rPr>
          <w:rFonts w:cs="Arial"/>
        </w:rPr>
        <w:t>From which website or other source did you FIRST learn of the post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EE3E5B" w14:paraId="7EB7BAE9" w14:textId="77777777" w:rsidTr="00EE3E5B">
        <w:tc>
          <w:tcPr>
            <w:tcW w:w="9242" w:type="dxa"/>
            <w:shd w:val="clear" w:color="auto" w:fill="auto"/>
          </w:tcPr>
          <w:p w14:paraId="7EB7BAE7" w14:textId="77777777" w:rsidR="00EE3E5B" w:rsidRDefault="00EE3E5B" w:rsidP="00EE3E5B">
            <w:pPr>
              <w:spacing w:line="360" w:lineRule="auto"/>
              <w:ind w:right="-17"/>
            </w:pPr>
          </w:p>
          <w:p w14:paraId="7EB7BAE8" w14:textId="77777777" w:rsidR="00EE3E5B" w:rsidRDefault="00EE3E5B" w:rsidP="00EE3E5B">
            <w:pPr>
              <w:spacing w:line="360" w:lineRule="auto"/>
              <w:ind w:right="-17"/>
            </w:pPr>
          </w:p>
        </w:tc>
      </w:tr>
    </w:tbl>
    <w:p w14:paraId="7EB7BAEA" w14:textId="77777777" w:rsidR="00EE3E5B" w:rsidRDefault="00EE3E5B" w:rsidP="00BC3360">
      <w:pPr>
        <w:spacing w:line="360" w:lineRule="auto"/>
        <w:ind w:right="-17"/>
      </w:pPr>
    </w:p>
    <w:sectPr w:rsidR="00EE3E5B" w:rsidSect="004D00F5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paperPiBT-Regular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2953A3"/>
    <w:multiLevelType w:val="hybridMultilevel"/>
    <w:tmpl w:val="74B26CAE"/>
    <w:lvl w:ilvl="0" w:tplc="1CC410A8">
      <w:start w:val="3"/>
      <w:numFmt w:val="bullet"/>
      <w:lvlText w:val=""/>
      <w:lvlJc w:val="left"/>
      <w:pPr>
        <w:ind w:left="1070" w:hanging="360"/>
      </w:pPr>
      <w:rPr>
        <w:rFonts w:ascii="Wingdings" w:eastAsia="Times New Roman" w:hAnsi="Wingdings" w:cs="Aria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wNDIxNDEwMbcwtTBU0lEKTi0uzszPAykwrAUAsuC6jSwAAAA="/>
  </w:docVars>
  <w:rsids>
    <w:rsidRoot w:val="00C06ED6"/>
    <w:rsid w:val="00132754"/>
    <w:rsid w:val="001E6129"/>
    <w:rsid w:val="001F5309"/>
    <w:rsid w:val="00232D7F"/>
    <w:rsid w:val="00497F8A"/>
    <w:rsid w:val="004D00F5"/>
    <w:rsid w:val="00573573"/>
    <w:rsid w:val="005A56F0"/>
    <w:rsid w:val="00642009"/>
    <w:rsid w:val="007E1667"/>
    <w:rsid w:val="009A370F"/>
    <w:rsid w:val="00AF23E1"/>
    <w:rsid w:val="00BB596E"/>
    <w:rsid w:val="00BC3360"/>
    <w:rsid w:val="00C06ED6"/>
    <w:rsid w:val="00C21830"/>
    <w:rsid w:val="00D85E59"/>
    <w:rsid w:val="00E74D63"/>
    <w:rsid w:val="00E8606A"/>
    <w:rsid w:val="00E95656"/>
    <w:rsid w:val="00EC6101"/>
    <w:rsid w:val="00EE3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7EB7BA5E"/>
  <w15:chartTrackingRefBased/>
  <w15:docId w15:val="{6719F00D-7F3E-4E02-A6E3-477513827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6ED6"/>
    <w:rPr>
      <w:rFonts w:ascii="Arial" w:eastAsia="Times New Roman" w:hAnsi="Arial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C06ED6"/>
    <w:pPr>
      <w:keepNext/>
      <w:spacing w:before="240" w:after="60"/>
      <w:outlineLvl w:val="0"/>
    </w:pPr>
    <w:rPr>
      <w:rFonts w:cs="Arial"/>
      <w:b/>
      <w:bCs/>
      <w:color w:val="004AAC"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06ED6"/>
    <w:rPr>
      <w:rFonts w:ascii="Arial" w:eastAsia="Times New Roman" w:hAnsi="Arial" w:cs="Arial"/>
      <w:b/>
      <w:bCs/>
      <w:color w:val="004AAC"/>
      <w:kern w:val="32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6E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06ED6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E3E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60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0d213c-a712-41d7-81ed-918941dac48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0E9A3C0379E04EBC0253C4BA665492" ma:contentTypeVersion="15" ma:contentTypeDescription="Create a new document." ma:contentTypeScope="" ma:versionID="fac11faf03711450b31489aec4a8b395">
  <xsd:schema xmlns:xsd="http://www.w3.org/2001/XMLSchema" xmlns:xs="http://www.w3.org/2001/XMLSchema" xmlns:p="http://schemas.microsoft.com/office/2006/metadata/properties" xmlns:ns3="c80d213c-a712-41d7-81ed-918941dac483" xmlns:ns4="ff24ba4c-d6c0-4aa9-939b-480c38f899f3" targetNamespace="http://schemas.microsoft.com/office/2006/metadata/properties" ma:root="true" ma:fieldsID="bf1c1dba0e235d287935333c5cc93ea8" ns3:_="" ns4:_="">
    <xsd:import namespace="c80d213c-a712-41d7-81ed-918941dac483"/>
    <xsd:import namespace="ff24ba4c-d6c0-4aa9-939b-480c38f899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0d213c-a712-41d7-81ed-918941dac4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4ba4c-d6c0-4aa9-939b-480c38f899f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1BF51A-239B-4900-945E-45BF3E9AFFE7}">
  <ds:schemaRefs>
    <ds:schemaRef ds:uri="ff24ba4c-d6c0-4aa9-939b-480c38f899f3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c80d213c-a712-41d7-81ed-918941dac48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AAA8B88-1DF5-4CF7-A921-8BFB4E373A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D3DE3B-85B8-41E4-AFD9-51E67250A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0d213c-a712-41d7-81ed-918941dac483"/>
    <ds:schemaRef ds:uri="ff24ba4c-d6c0-4aa9-939b-480c38f899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cking</dc:creator>
  <cp:keywords/>
  <cp:lastModifiedBy>Nikki Dudley</cp:lastModifiedBy>
  <cp:revision>2</cp:revision>
  <dcterms:created xsi:type="dcterms:W3CDTF">2023-11-21T16:28:00Z</dcterms:created>
  <dcterms:modified xsi:type="dcterms:W3CDTF">2023-11-21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0E9A3C0379E04EBC0253C4BA665492</vt:lpwstr>
  </property>
</Properties>
</file>